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1A61BD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EDC53F" wp14:editId="18B4BC5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E116A3" w14:textId="690326C1" w:rsidR="00F010F1" w:rsidRPr="00D2057E" w:rsidRDefault="00770F2C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AE7DE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Y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092AF6" w:rsidRPr="00D2057E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10</w:t>
                            </w:r>
                            <w:r w:rsidR="00092AF6" w:rsidRPr="00D2057E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092AF6" w:rsidRPr="00D2057E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552E1673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EDC53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0BE116A3" w14:textId="690326C1" w:rsidR="00F010F1" w:rsidRPr="00D2057E" w:rsidRDefault="00770F2C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AE7DE4">
                        <w:rPr>
                          <w:rFonts w:ascii="Myriad Pro" w:hAnsi="Myriad Pro"/>
                          <w:b/>
                          <w:sz w:val="32"/>
                        </w:rPr>
                        <w:t xml:space="preserve">MAY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092AF6" w:rsidRPr="00D2057E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10</w:t>
                      </w:r>
                      <w:r w:rsidR="00092AF6" w:rsidRPr="00D2057E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092AF6" w:rsidRPr="00D2057E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552E1673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8A9D66D" wp14:editId="569413B9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9C59147" wp14:editId="7B6307F0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26A6C1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6D8099D" w14:textId="312D3D42" w:rsidR="001A6610" w:rsidRPr="009909CD" w:rsidRDefault="009B4698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NENIEN </w:t>
                            </w:r>
                            <w:r w:rsidR="00D2057E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ESINESIN</w:t>
                            </w:r>
                          </w:p>
                          <w:p w14:paraId="48F59B29" w14:textId="482D7DB7" w:rsidR="007A1749" w:rsidRDefault="00CD2C24" w:rsidP="007A174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r w:rsidR="007A1749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School &amp; </w:t>
                            </w:r>
                            <w:proofErr w:type="spellStart"/>
                            <w:r w:rsidR="00D205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Pekinon</w:t>
                            </w:r>
                            <w:proofErr w:type="spellEnd"/>
                            <w:r w:rsidR="00D205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r w:rsidR="007A1749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 w:rsidR="00D205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apasen</w:t>
                            </w:r>
                            <w:proofErr w:type="spellEnd"/>
                            <w:r w:rsidR="00D205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D205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Esinesin</w:t>
                            </w:r>
                            <w:proofErr w:type="spellEnd"/>
                            <w:r w:rsidR="007A1749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 w:rsidR="00D205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ichikin</w:t>
                            </w:r>
                            <w:proofErr w:type="spellEnd"/>
                            <w:r w:rsidR="00D205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Porous</w:t>
                            </w:r>
                          </w:p>
                          <w:p w14:paraId="114E468B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02F50363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9C59147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526A6C1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6D8099D" w14:textId="312D3D42" w:rsidR="001A6610" w:rsidRPr="009909CD" w:rsidRDefault="009B4698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NENIEN </w:t>
                      </w:r>
                      <w:r w:rsidR="00D2057E">
                        <w:rPr>
                          <w:rFonts w:ascii="Myriad Pro" w:hAnsi="Myriad Pro"/>
                          <w:b/>
                          <w:sz w:val="44"/>
                        </w:rPr>
                        <w:t>TAROPWEN ESINESIN</w:t>
                      </w:r>
                    </w:p>
                    <w:p w14:paraId="48F59B29" w14:textId="482D7DB7" w:rsidR="007A1749" w:rsidRDefault="00CD2C24" w:rsidP="007A1749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r w:rsidR="007A1749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School &amp; </w:t>
                      </w:r>
                      <w:proofErr w:type="spellStart"/>
                      <w:r w:rsidR="00D205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ekinon</w:t>
                      </w:r>
                      <w:proofErr w:type="spellEnd"/>
                      <w:r w:rsidR="00D205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r w:rsidR="007A1749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 w:rsidR="00D205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apasen</w:t>
                      </w:r>
                      <w:proofErr w:type="spellEnd"/>
                      <w:r w:rsidR="00D205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="00D205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Esinesin</w:t>
                      </w:r>
                      <w:proofErr w:type="spellEnd"/>
                      <w:r w:rsidR="007A1749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 w:rsidR="00D205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ichikin</w:t>
                      </w:r>
                      <w:proofErr w:type="spellEnd"/>
                      <w:r w:rsidR="00D205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Porous</w:t>
                      </w:r>
                    </w:p>
                    <w:p w14:paraId="114E468B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02F50363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C8FABFC" w14:textId="6BE0D198" w:rsidR="001B2141" w:rsidRDefault="00CD2C24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680147C" wp14:editId="228494BF">
                <wp:simplePos x="0" y="0"/>
                <wp:positionH relativeFrom="column">
                  <wp:posOffset>47625</wp:posOffset>
                </wp:positionH>
                <wp:positionV relativeFrom="paragraph">
                  <wp:posOffset>239395</wp:posOffset>
                </wp:positionV>
                <wp:extent cx="5505450" cy="66008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5450" cy="6600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D10178" w14:textId="2B280954" w:rsidR="00C82327" w:rsidRPr="00770F2C" w:rsidRDefault="00D20B9C" w:rsidP="00C823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Omw</w:t>
                            </w:r>
                            <w:r w:rsidR="00F12067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-Epinukunukungaw</w:t>
                            </w:r>
                            <w:proofErr w:type="spellEnd"/>
                            <w:r w:rsidR="00C82327" w:rsidRPr="00770F2C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&amp; </w:t>
                            </w:r>
                            <w:proofErr w:type="spellStart"/>
                            <w:r w:rsidR="00776E27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pinukunuk</w:t>
                            </w:r>
                            <w:proofErr w:type="spellEnd"/>
                          </w:p>
                          <w:p w14:paraId="37322BD7" w14:textId="71F7308B" w:rsidR="00C82327" w:rsidRPr="00297338" w:rsidRDefault="003C6D7C" w:rsidP="00C8232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-Epinukunukungaw</w:t>
                            </w:r>
                            <w:proofErr w:type="spellEnd"/>
                            <w:r w:rsidR="002203D6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203D6" w:rsidRPr="00297338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2203D6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203D6" w:rsidRPr="00297338">
                              <w:rPr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2203D6" w:rsidRPr="00297338">
                              <w:rPr>
                                <w:sz w:val="24"/>
                                <w:szCs w:val="24"/>
                              </w:rPr>
                              <w:t xml:space="preserve"> ach </w:t>
                            </w:r>
                            <w:proofErr w:type="spellStart"/>
                            <w:r w:rsidR="002203D6" w:rsidRPr="00297338">
                              <w:rPr>
                                <w:sz w:val="24"/>
                                <w:szCs w:val="24"/>
                              </w:rPr>
                              <w:t>sipwe</w:t>
                            </w:r>
                            <w:proofErr w:type="spellEnd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>tipitipingaw</w:t>
                            </w:r>
                            <w:proofErr w:type="spellEnd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 xml:space="preserve"> ren ach </w:t>
                            </w:r>
                            <w:proofErr w:type="spellStart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>akaname</w:t>
                            </w:r>
                            <w:r w:rsidR="000A3590" w:rsidRPr="00297338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>enletin</w:t>
                            </w:r>
                            <w:proofErr w:type="spellEnd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>fis</w:t>
                            </w:r>
                            <w:proofErr w:type="spellEnd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2E69" w:rsidRPr="00297338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wate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proofErr w:type="gram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engon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fitu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ierir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napenon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akaewin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764D" w:rsidRPr="00297338">
                              <w:rPr>
                                <w:sz w:val="24"/>
                                <w:szCs w:val="24"/>
                              </w:rPr>
                              <w:t>sopweno</w:t>
                            </w:r>
                            <w:proofErr w:type="spellEnd"/>
                            <w:r w:rsidR="000A3590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A3590" w:rsidRPr="00297338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0A3590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A3590" w:rsidRPr="00297338">
                              <w:rPr>
                                <w:sz w:val="24"/>
                                <w:szCs w:val="24"/>
                              </w:rPr>
                              <w:t>sukun</w:t>
                            </w:r>
                            <w:proofErr w:type="spellEnd"/>
                            <w:r w:rsidR="000A3590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A3590" w:rsidRPr="00297338">
                              <w:rPr>
                                <w:sz w:val="24"/>
                                <w:szCs w:val="24"/>
                              </w:rPr>
                              <w:t>pekinon</w:t>
                            </w:r>
                            <w:proofErr w:type="spellEnd"/>
                            <w:r w:rsidR="000A3590" w:rsidRPr="00297338">
                              <w:rPr>
                                <w:sz w:val="24"/>
                                <w:szCs w:val="24"/>
                              </w:rPr>
                              <w:t xml:space="preserve"> high school</w:t>
                            </w:r>
                            <w:r w:rsidR="00C82327" w:rsidRPr="00297338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5743A3" w:rsidRPr="00297338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5743A3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43A3" w:rsidRPr="00297338">
                              <w:rPr>
                                <w:sz w:val="24"/>
                                <w:szCs w:val="24"/>
                              </w:rPr>
                              <w:t>sokkun</w:t>
                            </w:r>
                            <w:proofErr w:type="spellEnd"/>
                            <w:r w:rsidR="005743A3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43A3" w:rsidRPr="00297338">
                              <w:rPr>
                                <w:sz w:val="24"/>
                                <w:szCs w:val="24"/>
                              </w:rPr>
                              <w:t>memefin</w:t>
                            </w:r>
                            <w:proofErr w:type="spellEnd"/>
                            <w:r w:rsidR="005743A3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43A3" w:rsidRPr="00297338">
                              <w:rPr>
                                <w:sz w:val="24"/>
                                <w:szCs w:val="24"/>
                              </w:rPr>
                              <w:t>fatafatangaw</w:t>
                            </w:r>
                            <w:proofErr w:type="spellEnd"/>
                            <w:r w:rsidR="005743A3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43A3" w:rsidRPr="00297338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5743A3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>ukuukun</w:t>
                            </w:r>
                            <w:proofErr w:type="spellEnd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>angawa</w:t>
                            </w:r>
                            <w:proofErr w:type="spellEnd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7E0245" w:rsidRPr="00297338">
                              <w:rPr>
                                <w:sz w:val="24"/>
                                <w:szCs w:val="24"/>
                              </w:rPr>
                              <w:t xml:space="preserve"> ren</w:t>
                            </w:r>
                            <w:r w:rsidR="001B487D" w:rsidRPr="00297338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1B487D" w:rsidRPr="00297338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1B487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487D" w:rsidRPr="00297338">
                              <w:rPr>
                                <w:sz w:val="24"/>
                                <w:szCs w:val="24"/>
                              </w:rPr>
                              <w:t>mwonota</w:t>
                            </w:r>
                            <w:proofErr w:type="spellEnd"/>
                            <w:r w:rsidR="001B487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487D" w:rsidRPr="00297338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1B487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487D" w:rsidRPr="00297338">
                              <w:rPr>
                                <w:sz w:val="24"/>
                                <w:szCs w:val="24"/>
                              </w:rPr>
                              <w:t>waten</w:t>
                            </w:r>
                            <w:proofErr w:type="spellEnd"/>
                            <w:r w:rsidR="001B487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B487D" w:rsidRPr="00297338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1B487D" w:rsidRPr="00297338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C82327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AC8A961" w14:textId="77777777" w:rsidR="00C82327" w:rsidRPr="00297338" w:rsidRDefault="00C82327" w:rsidP="00C8232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F16B2A6" w14:textId="1FABE7E5" w:rsidR="00C82327" w:rsidRPr="00297338" w:rsidRDefault="00075578" w:rsidP="00C8232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-epinukunukungaw</w:t>
                            </w:r>
                            <w:proofErr w:type="spellEnd"/>
                            <w:r w:rsidR="007B5153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D2F2D" w:rsidRPr="00297338">
                              <w:rPr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0D2F2D" w:rsidRPr="00297338">
                              <w:rPr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="000D2F2D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D2F2D" w:rsidRPr="00297338">
                              <w:rPr>
                                <w:sz w:val="24"/>
                                <w:szCs w:val="24"/>
                              </w:rPr>
                              <w:t>fifis</w:t>
                            </w:r>
                            <w:proofErr w:type="spellEnd"/>
                            <w:r w:rsidR="00C82327" w:rsidRPr="00297338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C46B90" w:rsidRPr="00297338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C46B90" w:rsidRPr="00297338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C46B90" w:rsidRPr="00297338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C46B90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46B90" w:rsidRPr="00297338">
                              <w:rPr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C46B90" w:rsidRPr="00297338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C46B90" w:rsidRPr="00297338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C46B90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46B90" w:rsidRPr="00297338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C46B90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46B90" w:rsidRPr="00297338">
                              <w:rPr>
                                <w:sz w:val="24"/>
                                <w:szCs w:val="24"/>
                              </w:rPr>
                              <w:t>keuno</w:t>
                            </w:r>
                            <w:proofErr w:type="spellEnd"/>
                            <w:r w:rsidR="006A523A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A523A" w:rsidRPr="00297338">
                              <w:rPr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6A523A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A523A" w:rsidRPr="00297338">
                              <w:rPr>
                                <w:sz w:val="24"/>
                                <w:szCs w:val="24"/>
                              </w:rPr>
                              <w:t>achocho</w:t>
                            </w:r>
                            <w:proofErr w:type="spellEnd"/>
                            <w:r w:rsidR="006A523A" w:rsidRPr="00297338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9E6380" w:rsidRPr="00297338">
                              <w:rPr>
                                <w:sz w:val="24"/>
                                <w:szCs w:val="24"/>
                              </w:rPr>
                              <w:t>fatangaw</w:t>
                            </w:r>
                            <w:proofErr w:type="spellEnd"/>
                            <w:r w:rsidR="009E6380" w:rsidRPr="00297338">
                              <w:rPr>
                                <w:sz w:val="24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 w:rsidR="009E6380" w:rsidRPr="00297338">
                              <w:rPr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>mochenin</w:t>
                            </w:r>
                            <w:proofErr w:type="spellEnd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>tipan</w:t>
                            </w:r>
                            <w:proofErr w:type="spellEnd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 xml:space="preserve">. Ren </w:t>
                            </w:r>
                            <w:proofErr w:type="spellStart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>mefi</w:t>
                            </w:r>
                            <w:proofErr w:type="spellEnd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>wewen</w:t>
                            </w:r>
                            <w:proofErr w:type="spellEnd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CD4EF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97D85" w:rsidRPr="00297338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797D8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97D85" w:rsidRPr="00297338">
                              <w:rPr>
                                <w:sz w:val="24"/>
                                <w:szCs w:val="24"/>
                              </w:rPr>
                              <w:t>ngaweno</w:t>
                            </w:r>
                            <w:proofErr w:type="spellEnd"/>
                            <w:r w:rsidR="00797D85" w:rsidRPr="00297338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797D85" w:rsidRPr="00297338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797D85" w:rsidRPr="00297338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C82327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4D05DED" w14:textId="77777777" w:rsidR="00C82327" w:rsidRPr="00297338" w:rsidRDefault="00C82327" w:rsidP="00C8232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8B01BDA" w14:textId="122FB87D" w:rsidR="00C82327" w:rsidRPr="00297338" w:rsidRDefault="00712341" w:rsidP="00C8232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297338">
                              <w:rPr>
                                <w:sz w:val="24"/>
                                <w:szCs w:val="24"/>
                              </w:rPr>
                              <w:t>Ifa</w:t>
                            </w:r>
                            <w:proofErr w:type="spellEnd"/>
                            <w:r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97338">
                              <w:rPr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97338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97338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14EAB" w:rsidRPr="00297338">
                              <w:rPr>
                                <w:sz w:val="24"/>
                                <w:szCs w:val="24"/>
                              </w:rPr>
                              <w:t>apochokuna</w:t>
                            </w:r>
                            <w:proofErr w:type="spellEnd"/>
                            <w:r w:rsidR="00714EAB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>netipen</w:t>
                            </w:r>
                            <w:proofErr w:type="spellEnd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>nukunuk</w:t>
                            </w:r>
                            <w:proofErr w:type="spellEnd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gramStart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>an</w:t>
                            </w:r>
                            <w:proofErr w:type="gramEnd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3D05" w:rsidRPr="00297338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F24EBB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4EBB" w:rsidRPr="00297338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F24EBB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4EBB" w:rsidRPr="00297338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F24EBB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4EBB" w:rsidRPr="00297338">
                              <w:rPr>
                                <w:sz w:val="24"/>
                                <w:szCs w:val="24"/>
                              </w:rPr>
                              <w:t>niit</w:t>
                            </w:r>
                            <w:proofErr w:type="spellEnd"/>
                            <w:r w:rsidR="00F24EBB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2F3C" w:rsidRPr="00297338">
                              <w:rPr>
                                <w:sz w:val="24"/>
                                <w:szCs w:val="24"/>
                              </w:rPr>
                              <w:t>pesepes</w:t>
                            </w:r>
                            <w:proofErr w:type="spellEnd"/>
                            <w:r w:rsidR="00362F3C" w:rsidRPr="00297338">
                              <w:rPr>
                                <w:sz w:val="24"/>
                                <w:szCs w:val="24"/>
                              </w:rPr>
                              <w:t>?</w:t>
                            </w:r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>aanen</w:t>
                            </w:r>
                            <w:proofErr w:type="spellEnd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F621B5" w:rsidRPr="00297338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CC2145" w:rsidRPr="00297338">
                              <w:rPr>
                                <w:sz w:val="24"/>
                                <w:szCs w:val="24"/>
                              </w:rPr>
                              <w:t>epinukunungaw</w:t>
                            </w:r>
                            <w:proofErr w:type="spellEnd"/>
                            <w:r w:rsidR="00CC214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C2145" w:rsidRPr="00297338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CC214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C2145" w:rsidRPr="00297338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CC214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C2145" w:rsidRPr="00297338">
                              <w:rPr>
                                <w:sz w:val="24"/>
                                <w:szCs w:val="24"/>
                              </w:rPr>
                              <w:t>ereni</w:t>
                            </w:r>
                            <w:proofErr w:type="spellEnd"/>
                            <w:r w:rsidR="00CC2145" w:rsidRPr="00297338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CC2145" w:rsidRPr="00297338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CC214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561E" w:rsidRPr="00297338">
                              <w:rPr>
                                <w:sz w:val="24"/>
                                <w:szCs w:val="24"/>
                              </w:rPr>
                              <w:t>nenesefan</w:t>
                            </w:r>
                            <w:proofErr w:type="spellEnd"/>
                            <w:r w:rsidR="00EF561E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561E" w:rsidRPr="00297338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EF561E" w:rsidRPr="00297338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EF561E" w:rsidRPr="00297338">
                              <w:rPr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="00EF561E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561E" w:rsidRPr="00297338">
                              <w:rPr>
                                <w:sz w:val="24"/>
                                <w:szCs w:val="24"/>
                              </w:rPr>
                              <w:t>otun</w:t>
                            </w:r>
                            <w:proofErr w:type="spellEnd"/>
                            <w:r w:rsidR="00EF561E" w:rsidRPr="00297338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0322F1" w:rsidRPr="00297338">
                              <w:rPr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0322F1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322F1" w:rsidRPr="00297338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0322F1" w:rsidRPr="00297338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0322F1" w:rsidRPr="00297338">
                              <w:rPr>
                                <w:sz w:val="24"/>
                                <w:szCs w:val="24"/>
                              </w:rPr>
                              <w:t>nukunuk</w:t>
                            </w:r>
                            <w:proofErr w:type="spellEnd"/>
                            <w:r w:rsidR="000322F1" w:rsidRPr="00297338">
                              <w:rPr>
                                <w:sz w:val="24"/>
                                <w:szCs w:val="24"/>
                              </w:rPr>
                              <w:t xml:space="preserve"> non</w:t>
                            </w:r>
                            <w:r w:rsidR="00BE0872" w:rsidRPr="00297338">
                              <w:rPr>
                                <w:sz w:val="24"/>
                                <w:szCs w:val="24"/>
                              </w:rPr>
                              <w:t xml:space="preserve"> met mi </w:t>
                            </w:r>
                            <w:proofErr w:type="spellStart"/>
                            <w:r w:rsidR="00BE0872" w:rsidRPr="00297338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BE087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E0872" w:rsidRPr="00297338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BE087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E0872" w:rsidRPr="00297338">
                              <w:rPr>
                                <w:sz w:val="24"/>
                                <w:szCs w:val="24"/>
                              </w:rPr>
                              <w:t>murinon</w:t>
                            </w:r>
                            <w:proofErr w:type="spellEnd"/>
                            <w:r w:rsidR="00BE0872" w:rsidRPr="00297338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7E482B" w:rsidRPr="00297338">
                              <w:rPr>
                                <w:sz w:val="24"/>
                                <w:szCs w:val="24"/>
                              </w:rPr>
                              <w:t>fetaneoch</w:t>
                            </w:r>
                            <w:proofErr w:type="spellEnd"/>
                            <w:r w:rsidR="007E482B" w:rsidRPr="00297338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7E482B" w:rsidRPr="00297338">
                              <w:rPr>
                                <w:sz w:val="24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="007E482B" w:rsidRPr="00297338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C82327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4348" w:rsidRPr="00297338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="00C91337" w:rsidRPr="00297338">
                              <w:rPr>
                                <w:sz w:val="24"/>
                                <w:szCs w:val="24"/>
                              </w:rPr>
                              <w:t>ipachem</w:t>
                            </w:r>
                            <w:proofErr w:type="spellEnd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>nifangen</w:t>
                            </w:r>
                            <w:proofErr w:type="spellEnd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>tipachem</w:t>
                            </w:r>
                            <w:proofErr w:type="spellEnd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>metoch</w:t>
                            </w:r>
                            <w:proofErr w:type="spellEnd"/>
                            <w:r w:rsidR="00083592" w:rsidRPr="00297338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FE08B5" w:rsidRPr="00297338">
                              <w:rPr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="00FE08B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E08B5" w:rsidRPr="00297338">
                              <w:rPr>
                                <w:sz w:val="24"/>
                                <w:szCs w:val="24"/>
                              </w:rPr>
                              <w:t>ekan</w:t>
                            </w:r>
                            <w:proofErr w:type="spellEnd"/>
                            <w:r w:rsidR="00FE08B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E08B5" w:rsidRPr="00297338">
                              <w:rPr>
                                <w:sz w:val="24"/>
                                <w:szCs w:val="24"/>
                              </w:rPr>
                              <w:t>apochokuna</w:t>
                            </w:r>
                            <w:proofErr w:type="spellEnd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>pworacho</w:t>
                            </w:r>
                            <w:proofErr w:type="spellEnd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>nikitu</w:t>
                            </w:r>
                            <w:proofErr w:type="spellEnd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4F17" w:rsidRPr="00297338">
                              <w:rPr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>metekewe</w:t>
                            </w:r>
                            <w:proofErr w:type="spellEnd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 xml:space="preserve"> ran </w:t>
                            </w:r>
                            <w:proofErr w:type="spellStart"/>
                            <w:r w:rsidR="006766A5" w:rsidRPr="00297338">
                              <w:rPr>
                                <w:sz w:val="24"/>
                                <w:szCs w:val="24"/>
                              </w:rPr>
                              <w:t>mwach</w:t>
                            </w:r>
                            <w:proofErr w:type="spellEnd"/>
                            <w:r w:rsidR="00C82327" w:rsidRPr="00297338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672929FF" w14:textId="77777777" w:rsidR="00C82327" w:rsidRPr="00297338" w:rsidRDefault="00C82327" w:rsidP="00C8232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13D177F" w14:textId="73227C2E" w:rsidR="00C82327" w:rsidRPr="005A3C31" w:rsidRDefault="00A472DE" w:rsidP="00C8232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A3C31"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A3C31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A3C31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5A3C31">
                              <w:rPr>
                                <w:sz w:val="24"/>
                                <w:szCs w:val="24"/>
                              </w:rPr>
                              <w:t>engon</w:t>
                            </w:r>
                            <w:proofErr w:type="spellEnd"/>
                            <w:r w:rsidRPr="005A3C31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5A3C31">
                              <w:rPr>
                                <w:sz w:val="24"/>
                                <w:szCs w:val="24"/>
                              </w:rPr>
                              <w:t>fite</w:t>
                            </w:r>
                            <w:proofErr w:type="spellEnd"/>
                            <w:r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A3C31">
                              <w:rPr>
                                <w:sz w:val="24"/>
                                <w:szCs w:val="24"/>
                              </w:rPr>
                              <w:t>ierin</w:t>
                            </w:r>
                            <w:proofErr w:type="spellEnd"/>
                            <w:r w:rsidRPr="005A3C31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5A3C31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>pochokun</w:t>
                            </w:r>
                            <w:proofErr w:type="spellEnd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>sotuni</w:t>
                            </w:r>
                            <w:proofErr w:type="spellEnd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>metoch</w:t>
                            </w:r>
                            <w:proofErr w:type="spellEnd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>minafe</w:t>
                            </w:r>
                            <w:proofErr w:type="spellEnd"/>
                            <w:r w:rsidR="00256129" w:rsidRPr="005A3C31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776CCC" w:rsidRPr="005A3C31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>metekewe</w:t>
                            </w:r>
                            <w:proofErr w:type="spellEnd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>murinee</w:t>
                            </w:r>
                            <w:proofErr w:type="spellEnd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 xml:space="preserve"> me non, </w:t>
                            </w:r>
                            <w:proofErr w:type="spellStart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>sopweno</w:t>
                            </w:r>
                            <w:proofErr w:type="spellEnd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 xml:space="preserve"> me mi </w:t>
                            </w:r>
                            <w:proofErr w:type="spellStart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="00D41EFB" w:rsidRPr="005A3C31">
                              <w:rPr>
                                <w:sz w:val="24"/>
                                <w:szCs w:val="24"/>
                              </w:rPr>
                              <w:t xml:space="preserve"> won</w:t>
                            </w:r>
                            <w:r w:rsidR="00FE2EE0" w:rsidRPr="005A3C31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FE2EE0" w:rsidRPr="005A3C31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FE2EE0"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E2EE0" w:rsidRPr="005A3C31">
                              <w:rPr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FE2EE0" w:rsidRPr="005A3C31">
                              <w:rPr>
                                <w:sz w:val="24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 w:rsidR="00FE2EE0" w:rsidRPr="005A3C31">
                              <w:rPr>
                                <w:sz w:val="24"/>
                                <w:szCs w:val="24"/>
                              </w:rPr>
                              <w:t>mefi</w:t>
                            </w:r>
                            <w:proofErr w:type="spellEnd"/>
                            <w:r w:rsidR="00FE2EE0"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E2EE0" w:rsidRPr="005A3C31">
                              <w:rPr>
                                <w:sz w:val="24"/>
                                <w:szCs w:val="24"/>
                              </w:rPr>
                              <w:t>menemeneoch</w:t>
                            </w:r>
                            <w:proofErr w:type="spellEnd"/>
                            <w:r w:rsidR="00C82327" w:rsidRPr="005A3C31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8A7666"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7666" w:rsidRPr="005A3C31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8A7666"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7666" w:rsidRPr="005A3C31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8A7666" w:rsidRPr="005A3C31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8A7666" w:rsidRPr="005A3C31">
                              <w:rPr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8A7666" w:rsidRPr="005A3C31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8A7666" w:rsidRPr="005A3C31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8A7666" w:rsidRPr="005A3C31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8A7666" w:rsidRPr="005A3C31">
                              <w:rPr>
                                <w:sz w:val="24"/>
                                <w:szCs w:val="24"/>
                              </w:rPr>
                              <w:t>achocho</w:t>
                            </w:r>
                            <w:proofErr w:type="spellEnd"/>
                            <w:r w:rsidR="005A3C31" w:rsidRPr="005A3C31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5A3C31" w:rsidRPr="005A3C31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5A3C31"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A3C31" w:rsidRPr="005A3C31">
                              <w:rPr>
                                <w:sz w:val="24"/>
                                <w:szCs w:val="24"/>
                              </w:rPr>
                              <w:t>weires</w:t>
                            </w:r>
                            <w:proofErr w:type="spellEnd"/>
                            <w:r w:rsidR="005A3C31" w:rsidRPr="005A3C31">
                              <w:rPr>
                                <w:sz w:val="24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 w:rsidR="005A3C31" w:rsidRPr="005A3C31">
                              <w:rPr>
                                <w:sz w:val="24"/>
                                <w:szCs w:val="24"/>
                              </w:rPr>
                              <w:t>nikitu</w:t>
                            </w:r>
                            <w:proofErr w:type="spellEnd"/>
                            <w:r w:rsidR="00C82327" w:rsidRPr="005A3C31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770F2C" w:rsidRPr="005A3C3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7338">
                              <w:rPr>
                                <w:sz w:val="24"/>
                                <w:szCs w:val="24"/>
                              </w:rPr>
                              <w:t>Eureur</w:t>
                            </w:r>
                            <w:proofErr w:type="spellEnd"/>
                            <w:r w:rsidR="00297338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297338">
                              <w:rPr>
                                <w:sz w:val="24"/>
                                <w:szCs w:val="24"/>
                              </w:rPr>
                              <w:t>apochokuna</w:t>
                            </w:r>
                            <w:proofErr w:type="spellEnd"/>
                            <w:r w:rsidR="00BB586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5863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BB586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5863">
                              <w:rPr>
                                <w:sz w:val="24"/>
                                <w:szCs w:val="24"/>
                              </w:rPr>
                              <w:t>nuku</w:t>
                            </w:r>
                            <w:r w:rsidR="00E96DDE">
                              <w:rPr>
                                <w:sz w:val="24"/>
                                <w:szCs w:val="24"/>
                              </w:rPr>
                              <w:t>nuk</w:t>
                            </w:r>
                            <w:proofErr w:type="spellEnd"/>
                            <w:r w:rsidR="00E96DDE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E96DDE">
                              <w:rPr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="00E96DD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96DDE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770F2C" w:rsidRPr="005A3C31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0FBB2048" w14:textId="1918330D" w:rsidR="00C82327" w:rsidRPr="006608F5" w:rsidRDefault="004A628D" w:rsidP="00C82327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mwokutuku</w:t>
                            </w:r>
                            <w:r w:rsidR="001F0338" w:rsidRPr="006608F5">
                              <w:rPr>
                                <w:sz w:val="24"/>
                                <w:szCs w:val="24"/>
                              </w:rPr>
                              <w:t>tun</w:t>
                            </w:r>
                            <w:proofErr w:type="spellEnd"/>
                            <w:r w:rsidR="001F0338"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F0338" w:rsidRPr="006608F5">
                              <w:rPr>
                                <w:sz w:val="24"/>
                                <w:szCs w:val="24"/>
                              </w:rPr>
                              <w:t>sukkun</w:t>
                            </w:r>
                            <w:proofErr w:type="spellEnd"/>
                            <w:r w:rsidR="001F0338"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F0338" w:rsidRPr="006608F5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1F0338"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F0338" w:rsidRPr="006608F5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1F0338" w:rsidRPr="006608F5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1F0338" w:rsidRPr="006608F5">
                              <w:rPr>
                                <w:sz w:val="24"/>
                                <w:szCs w:val="24"/>
                              </w:rPr>
                              <w:t>tawe</w:t>
                            </w:r>
                            <w:proofErr w:type="spellEnd"/>
                            <w:r w:rsidR="00C82327" w:rsidRPr="006608F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8D22607" w14:textId="76C45A02" w:rsidR="00C82327" w:rsidRPr="00A91C3F" w:rsidRDefault="001F0338" w:rsidP="00C82327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A91C3F">
                              <w:rPr>
                                <w:sz w:val="24"/>
                                <w:szCs w:val="24"/>
                                <w:lang w:val="es-ES"/>
                              </w:rPr>
                              <w:t>Awora</w:t>
                            </w:r>
                            <w:proofErr w:type="spellEnd"/>
                            <w:r w:rsidRPr="00A91C3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91C3F">
                              <w:rPr>
                                <w:sz w:val="24"/>
                                <w:szCs w:val="24"/>
                                <w:lang w:val="es-ES"/>
                              </w:rPr>
                              <w:t>fansoun</w:t>
                            </w:r>
                            <w:proofErr w:type="spellEnd"/>
                            <w:r w:rsidRPr="00A91C3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91C3F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Pr="00A91C3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91C3F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A91C3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91C3F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C82327" w:rsidRPr="00A91C3F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5109930A" w14:textId="403CFC4C" w:rsidR="00C82327" w:rsidRPr="006608F5" w:rsidRDefault="001F0338" w:rsidP="00C82327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Pwari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fefer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ekieki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C82327" w:rsidRPr="006608F5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775ABED2" w14:textId="55D4969A" w:rsidR="00C82327" w:rsidRPr="006608F5" w:rsidRDefault="004C4E0B" w:rsidP="00C82327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Aeochu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kapasan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28B0" w:rsidRPr="006608F5">
                              <w:rPr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5E28B0"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28B0" w:rsidRPr="006608F5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5E28B0"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28B0" w:rsidRPr="006608F5">
                              <w:rPr>
                                <w:sz w:val="24"/>
                                <w:szCs w:val="24"/>
                              </w:rPr>
                              <w:t>mwareiti</w:t>
                            </w:r>
                            <w:proofErr w:type="spellEnd"/>
                            <w:r w:rsidR="005E28B0" w:rsidRPr="006608F5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5E28B0" w:rsidRPr="006608F5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5E28B0" w:rsidRPr="006608F5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DB28A5" w:rsidRPr="006608F5">
                              <w:rPr>
                                <w:sz w:val="24"/>
                                <w:szCs w:val="24"/>
                              </w:rPr>
                              <w:t>achocho</w:t>
                            </w:r>
                            <w:proofErr w:type="spellEnd"/>
                            <w:r w:rsidR="00DB28A5" w:rsidRPr="006608F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C82327"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F577679" w14:textId="23BA4045" w:rsidR="00C82327" w:rsidRPr="006608F5" w:rsidRDefault="00F20931" w:rsidP="00C82327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Ereni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608F5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>ekketir</w:t>
                            </w:r>
                            <w:proofErr w:type="spellEnd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>amwenir</w:t>
                            </w:r>
                            <w:proofErr w:type="spellEnd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>iei</w:t>
                            </w:r>
                            <w:proofErr w:type="spellEnd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>ekan</w:t>
                            </w:r>
                            <w:proofErr w:type="spellEnd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 xml:space="preserve"> ran </w:t>
                            </w:r>
                            <w:proofErr w:type="spellStart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>mwach</w:t>
                            </w:r>
                            <w:proofErr w:type="spellEnd"/>
                            <w:r w:rsidR="007C2973" w:rsidRPr="006608F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968E749" w14:textId="77777777" w:rsidR="00C82327" w:rsidRDefault="00C82327">
                            <w:pPr>
                              <w:pStyle w:val="BodyText"/>
                              <w:kinsoku w:val="0"/>
                              <w:overflowPunct w:val="0"/>
                              <w:spacing w:line="305" w:lineRule="auto"/>
                              <w:ind w:left="0" w:right="6914"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0147C" id="Text Box 2" o:spid="_x0000_s1028" type="#_x0000_t202" style="position:absolute;margin-left:3.75pt;margin-top:18.85pt;width:433.5pt;height:519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" filled="f" stroked="f">
                <v:textbox>
                  <w:txbxContent>
                    <w:p w14:paraId="52D10178" w14:textId="2B280954" w:rsidR="00C82327" w:rsidRPr="00770F2C" w:rsidRDefault="00D20B9C" w:rsidP="00C82327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Omw</w:t>
                      </w:r>
                      <w:r w:rsidR="00F12067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-Epinukunukungaw</w:t>
                      </w:r>
                      <w:proofErr w:type="spellEnd"/>
                      <w:r w:rsidR="00C82327" w:rsidRPr="00770F2C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&amp; </w:t>
                      </w:r>
                      <w:proofErr w:type="spellStart"/>
                      <w:r w:rsidR="00776E27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pinukunuk</w:t>
                      </w:r>
                      <w:proofErr w:type="spellEnd"/>
                    </w:p>
                    <w:p w14:paraId="37322BD7" w14:textId="71F7308B" w:rsidR="00C82327" w:rsidRPr="00297338" w:rsidRDefault="003C6D7C" w:rsidP="00C8232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Omw-Epinukunukungaw</w:t>
                      </w:r>
                      <w:proofErr w:type="spellEnd"/>
                      <w:r w:rsidR="002203D6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203D6" w:rsidRPr="00297338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2203D6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203D6" w:rsidRPr="00297338">
                        <w:rPr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2203D6" w:rsidRPr="00297338">
                        <w:rPr>
                          <w:sz w:val="24"/>
                          <w:szCs w:val="24"/>
                        </w:rPr>
                        <w:t xml:space="preserve"> ach </w:t>
                      </w:r>
                      <w:proofErr w:type="spellStart"/>
                      <w:r w:rsidR="002203D6" w:rsidRPr="00297338">
                        <w:rPr>
                          <w:sz w:val="24"/>
                          <w:szCs w:val="24"/>
                        </w:rPr>
                        <w:t>sipwe</w:t>
                      </w:r>
                      <w:proofErr w:type="spellEnd"/>
                      <w:r w:rsidR="00AA2E69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A2E69" w:rsidRPr="00297338">
                        <w:rPr>
                          <w:sz w:val="24"/>
                          <w:szCs w:val="24"/>
                        </w:rPr>
                        <w:t>tipitipingaw</w:t>
                      </w:r>
                      <w:proofErr w:type="spellEnd"/>
                      <w:r w:rsidR="00AA2E69" w:rsidRPr="00297338">
                        <w:rPr>
                          <w:sz w:val="24"/>
                          <w:szCs w:val="24"/>
                        </w:rPr>
                        <w:t xml:space="preserve"> ren ach </w:t>
                      </w:r>
                      <w:proofErr w:type="spellStart"/>
                      <w:r w:rsidR="00AA2E69" w:rsidRPr="00297338">
                        <w:rPr>
                          <w:sz w:val="24"/>
                          <w:szCs w:val="24"/>
                        </w:rPr>
                        <w:t>akaname</w:t>
                      </w:r>
                      <w:r w:rsidR="000A3590" w:rsidRPr="00297338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="00AA2E69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A2E69" w:rsidRPr="00297338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AA2E69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A2E69" w:rsidRPr="00297338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AA2E69" w:rsidRPr="00297338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AA2E69" w:rsidRPr="00297338">
                        <w:rPr>
                          <w:sz w:val="24"/>
                          <w:szCs w:val="24"/>
                        </w:rPr>
                        <w:t>enletin</w:t>
                      </w:r>
                      <w:proofErr w:type="spellEnd"/>
                      <w:r w:rsidR="00AA2E69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A2E69" w:rsidRPr="00297338">
                        <w:rPr>
                          <w:sz w:val="24"/>
                          <w:szCs w:val="24"/>
                        </w:rPr>
                        <w:t>fis</w:t>
                      </w:r>
                      <w:proofErr w:type="spellEnd"/>
                      <w:r w:rsidR="00AA2E69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A2E69" w:rsidRPr="00297338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AA2E69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A2E69" w:rsidRPr="00297338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wate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38764D" w:rsidRPr="00297338">
                        <w:rPr>
                          <w:sz w:val="24"/>
                          <w:szCs w:val="24"/>
                        </w:rPr>
                        <w:t>a</w:t>
                      </w:r>
                      <w:proofErr w:type="gram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engon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fitu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ierir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napenon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akaewin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38764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764D" w:rsidRPr="00297338">
                        <w:rPr>
                          <w:sz w:val="24"/>
                          <w:szCs w:val="24"/>
                        </w:rPr>
                        <w:t>sopweno</w:t>
                      </w:r>
                      <w:proofErr w:type="spellEnd"/>
                      <w:r w:rsidR="000A3590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A3590" w:rsidRPr="00297338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0A3590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A3590" w:rsidRPr="00297338">
                        <w:rPr>
                          <w:sz w:val="24"/>
                          <w:szCs w:val="24"/>
                        </w:rPr>
                        <w:t>sukun</w:t>
                      </w:r>
                      <w:proofErr w:type="spellEnd"/>
                      <w:r w:rsidR="000A3590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A3590" w:rsidRPr="00297338">
                        <w:rPr>
                          <w:sz w:val="24"/>
                          <w:szCs w:val="24"/>
                        </w:rPr>
                        <w:t>pekinon</w:t>
                      </w:r>
                      <w:proofErr w:type="spellEnd"/>
                      <w:r w:rsidR="000A3590" w:rsidRPr="00297338">
                        <w:rPr>
                          <w:sz w:val="24"/>
                          <w:szCs w:val="24"/>
                        </w:rPr>
                        <w:t xml:space="preserve"> high school</w:t>
                      </w:r>
                      <w:r w:rsidR="00C82327" w:rsidRPr="00297338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5743A3" w:rsidRPr="00297338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5743A3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43A3" w:rsidRPr="00297338">
                        <w:rPr>
                          <w:sz w:val="24"/>
                          <w:szCs w:val="24"/>
                        </w:rPr>
                        <w:t>sokkun</w:t>
                      </w:r>
                      <w:proofErr w:type="spellEnd"/>
                      <w:r w:rsidR="005743A3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43A3" w:rsidRPr="00297338">
                        <w:rPr>
                          <w:sz w:val="24"/>
                          <w:szCs w:val="24"/>
                        </w:rPr>
                        <w:t>memefin</w:t>
                      </w:r>
                      <w:proofErr w:type="spellEnd"/>
                      <w:r w:rsidR="005743A3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43A3" w:rsidRPr="00297338">
                        <w:rPr>
                          <w:sz w:val="24"/>
                          <w:szCs w:val="24"/>
                        </w:rPr>
                        <w:t>fatafatangaw</w:t>
                      </w:r>
                      <w:proofErr w:type="spellEnd"/>
                      <w:r w:rsidR="005743A3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43A3" w:rsidRPr="00297338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5743A3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E0245" w:rsidRPr="00297338">
                        <w:rPr>
                          <w:sz w:val="24"/>
                          <w:szCs w:val="24"/>
                        </w:rPr>
                        <w:t>ukuukun</w:t>
                      </w:r>
                      <w:proofErr w:type="spellEnd"/>
                      <w:r w:rsidR="007E024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E0245" w:rsidRPr="00297338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7E024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E0245" w:rsidRPr="00297338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7E024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E0245" w:rsidRPr="00297338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7E024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E0245" w:rsidRPr="00297338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7E024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E0245" w:rsidRPr="00297338">
                        <w:rPr>
                          <w:sz w:val="24"/>
                          <w:szCs w:val="24"/>
                        </w:rPr>
                        <w:t>angawa</w:t>
                      </w:r>
                      <w:proofErr w:type="spellEnd"/>
                      <w:r w:rsidR="007E0245" w:rsidRPr="00297338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7E0245" w:rsidRPr="00297338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7E0245" w:rsidRPr="00297338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7E0245" w:rsidRPr="00297338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7E024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E0245" w:rsidRPr="00297338">
                        <w:rPr>
                          <w:sz w:val="24"/>
                          <w:szCs w:val="24"/>
                        </w:rPr>
                        <w:t>finata</w:t>
                      </w:r>
                      <w:proofErr w:type="spellEnd"/>
                      <w:r w:rsidR="007E0245" w:rsidRPr="00297338">
                        <w:rPr>
                          <w:sz w:val="24"/>
                          <w:szCs w:val="24"/>
                        </w:rPr>
                        <w:t xml:space="preserve"> ren</w:t>
                      </w:r>
                      <w:r w:rsidR="001B487D" w:rsidRPr="00297338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1B487D" w:rsidRPr="00297338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1B487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B487D" w:rsidRPr="00297338">
                        <w:rPr>
                          <w:sz w:val="24"/>
                          <w:szCs w:val="24"/>
                        </w:rPr>
                        <w:t>mwonota</w:t>
                      </w:r>
                      <w:proofErr w:type="spellEnd"/>
                      <w:r w:rsidR="001B487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B487D" w:rsidRPr="00297338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1B487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B487D" w:rsidRPr="00297338">
                        <w:rPr>
                          <w:sz w:val="24"/>
                          <w:szCs w:val="24"/>
                        </w:rPr>
                        <w:t>waten</w:t>
                      </w:r>
                      <w:proofErr w:type="spellEnd"/>
                      <w:r w:rsidR="001B487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B487D" w:rsidRPr="00297338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1B487D" w:rsidRPr="00297338">
                        <w:rPr>
                          <w:sz w:val="24"/>
                          <w:szCs w:val="24"/>
                        </w:rPr>
                        <w:t>.</w:t>
                      </w:r>
                      <w:r w:rsidR="00C82327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1AC8A961" w14:textId="77777777" w:rsidR="00C82327" w:rsidRPr="00297338" w:rsidRDefault="00C82327" w:rsidP="00C8232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1F16B2A6" w14:textId="1FABE7E5" w:rsidR="00C82327" w:rsidRPr="00297338" w:rsidRDefault="00075578" w:rsidP="00C8232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Omw-epinukunukungaw</w:t>
                      </w:r>
                      <w:proofErr w:type="spellEnd"/>
                      <w:r w:rsidR="007B5153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0D2F2D" w:rsidRPr="00297338">
                        <w:rPr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0D2F2D" w:rsidRPr="00297338">
                        <w:rPr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="000D2F2D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D2F2D" w:rsidRPr="00297338">
                        <w:rPr>
                          <w:sz w:val="24"/>
                          <w:szCs w:val="24"/>
                        </w:rPr>
                        <w:t>fifis</w:t>
                      </w:r>
                      <w:proofErr w:type="spellEnd"/>
                      <w:r w:rsidR="00C82327" w:rsidRPr="00297338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C46B90" w:rsidRPr="00297338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C46B90" w:rsidRPr="00297338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C46B90" w:rsidRPr="00297338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C46B90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6B90" w:rsidRPr="00297338">
                        <w:rPr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C46B90" w:rsidRPr="00297338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C46B90" w:rsidRPr="00297338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C46B90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6B90" w:rsidRPr="00297338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C46B90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6B90" w:rsidRPr="00297338">
                        <w:rPr>
                          <w:sz w:val="24"/>
                          <w:szCs w:val="24"/>
                        </w:rPr>
                        <w:t>keuno</w:t>
                      </w:r>
                      <w:proofErr w:type="spellEnd"/>
                      <w:r w:rsidR="006A523A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A523A" w:rsidRPr="00297338">
                        <w:rPr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="006A523A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A523A" w:rsidRPr="00297338">
                        <w:rPr>
                          <w:sz w:val="24"/>
                          <w:szCs w:val="24"/>
                        </w:rPr>
                        <w:t>achocho</w:t>
                      </w:r>
                      <w:proofErr w:type="spellEnd"/>
                      <w:r w:rsidR="006A523A" w:rsidRPr="00297338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9E6380" w:rsidRPr="00297338">
                        <w:rPr>
                          <w:sz w:val="24"/>
                          <w:szCs w:val="24"/>
                        </w:rPr>
                        <w:t>fatangaw</w:t>
                      </w:r>
                      <w:proofErr w:type="spellEnd"/>
                      <w:r w:rsidR="009E6380" w:rsidRPr="00297338">
                        <w:rPr>
                          <w:sz w:val="24"/>
                          <w:szCs w:val="24"/>
                        </w:rPr>
                        <w:t xml:space="preserve"> ren pekin </w:t>
                      </w:r>
                      <w:proofErr w:type="spellStart"/>
                      <w:r w:rsidR="009E6380" w:rsidRPr="00297338">
                        <w:rPr>
                          <w:sz w:val="24"/>
                          <w:szCs w:val="24"/>
                        </w:rPr>
                        <w:t>finata</w:t>
                      </w:r>
                      <w:proofErr w:type="spellEnd"/>
                      <w:r w:rsidR="00CD4EF2" w:rsidRPr="00297338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CD4EF2" w:rsidRPr="00297338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CD4EF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D4EF2" w:rsidRPr="00297338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CD4EF2" w:rsidRPr="00297338"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="00CD4EF2" w:rsidRPr="00297338">
                        <w:rPr>
                          <w:sz w:val="24"/>
                          <w:szCs w:val="24"/>
                        </w:rPr>
                        <w:t>mochenin</w:t>
                      </w:r>
                      <w:proofErr w:type="spellEnd"/>
                      <w:r w:rsidR="00CD4EF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D4EF2" w:rsidRPr="00297338">
                        <w:rPr>
                          <w:sz w:val="24"/>
                          <w:szCs w:val="24"/>
                        </w:rPr>
                        <w:t>tipan</w:t>
                      </w:r>
                      <w:proofErr w:type="spellEnd"/>
                      <w:r w:rsidR="00CD4EF2" w:rsidRPr="00297338">
                        <w:rPr>
                          <w:sz w:val="24"/>
                          <w:szCs w:val="24"/>
                        </w:rPr>
                        <w:t xml:space="preserve">. Ren </w:t>
                      </w:r>
                      <w:proofErr w:type="spellStart"/>
                      <w:r w:rsidR="00CD4EF2" w:rsidRPr="00297338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CD4EF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D4EF2" w:rsidRPr="00297338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CD4EF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D4EF2" w:rsidRPr="00297338">
                        <w:rPr>
                          <w:sz w:val="24"/>
                          <w:szCs w:val="24"/>
                        </w:rPr>
                        <w:t>mefi</w:t>
                      </w:r>
                      <w:proofErr w:type="spellEnd"/>
                      <w:r w:rsidR="00CD4EF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D4EF2" w:rsidRPr="00297338">
                        <w:rPr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="00CD4EF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D4EF2" w:rsidRPr="00297338">
                        <w:rPr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="00CD4EF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D4EF2" w:rsidRPr="00297338">
                        <w:rPr>
                          <w:sz w:val="24"/>
                          <w:szCs w:val="24"/>
                        </w:rPr>
                        <w:t>wewen</w:t>
                      </w:r>
                      <w:proofErr w:type="spellEnd"/>
                      <w:r w:rsidR="00CD4EF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D4EF2" w:rsidRPr="00297338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CD4EF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97D85" w:rsidRPr="00297338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797D8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97D85" w:rsidRPr="00297338">
                        <w:rPr>
                          <w:sz w:val="24"/>
                          <w:szCs w:val="24"/>
                        </w:rPr>
                        <w:t>ngaweno</w:t>
                      </w:r>
                      <w:proofErr w:type="spellEnd"/>
                      <w:r w:rsidR="00797D85" w:rsidRPr="00297338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797D85" w:rsidRPr="00297338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797D85" w:rsidRPr="00297338">
                        <w:rPr>
                          <w:sz w:val="24"/>
                          <w:szCs w:val="24"/>
                        </w:rPr>
                        <w:t>.</w:t>
                      </w:r>
                      <w:r w:rsidR="00C82327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44D05DED" w14:textId="77777777" w:rsidR="00C82327" w:rsidRPr="00297338" w:rsidRDefault="00C82327" w:rsidP="00C8232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08B01BDA" w14:textId="122FB87D" w:rsidR="00C82327" w:rsidRPr="00297338" w:rsidRDefault="00712341" w:rsidP="00C8232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297338">
                        <w:rPr>
                          <w:sz w:val="24"/>
                          <w:szCs w:val="24"/>
                        </w:rPr>
                        <w:t>Ifa</w:t>
                      </w:r>
                      <w:proofErr w:type="spellEnd"/>
                      <w:r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97338">
                        <w:rPr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97338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97338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14EAB" w:rsidRPr="00297338">
                        <w:rPr>
                          <w:sz w:val="24"/>
                          <w:szCs w:val="24"/>
                        </w:rPr>
                        <w:t>apochokuna</w:t>
                      </w:r>
                      <w:proofErr w:type="spellEnd"/>
                      <w:r w:rsidR="00714EAB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3D05" w:rsidRPr="00297338">
                        <w:rPr>
                          <w:sz w:val="24"/>
                          <w:szCs w:val="24"/>
                        </w:rPr>
                        <w:t>netipen</w:t>
                      </w:r>
                      <w:proofErr w:type="spellEnd"/>
                      <w:r w:rsidR="009C3D0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3D05" w:rsidRPr="00297338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9C3D05" w:rsidRPr="00297338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9C3D05" w:rsidRPr="00297338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="009C3D0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3D05" w:rsidRPr="00297338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9C3D0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3D05" w:rsidRPr="00297338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9C3D05" w:rsidRPr="00297338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9C3D05" w:rsidRPr="00297338">
                        <w:rPr>
                          <w:sz w:val="24"/>
                          <w:szCs w:val="24"/>
                        </w:rPr>
                        <w:t>nukunuk</w:t>
                      </w:r>
                      <w:proofErr w:type="spellEnd"/>
                      <w:r w:rsidR="009C3D05" w:rsidRPr="00297338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gramStart"/>
                      <w:r w:rsidR="009C3D05" w:rsidRPr="00297338">
                        <w:rPr>
                          <w:sz w:val="24"/>
                          <w:szCs w:val="24"/>
                        </w:rPr>
                        <w:t>an</w:t>
                      </w:r>
                      <w:proofErr w:type="gramEnd"/>
                      <w:r w:rsidR="009C3D0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3D05" w:rsidRPr="00297338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F24EBB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24EBB" w:rsidRPr="00297338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F24EBB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24EBB" w:rsidRPr="00297338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F24EBB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24EBB" w:rsidRPr="00297338">
                        <w:rPr>
                          <w:sz w:val="24"/>
                          <w:szCs w:val="24"/>
                        </w:rPr>
                        <w:t>niit</w:t>
                      </w:r>
                      <w:proofErr w:type="spellEnd"/>
                      <w:r w:rsidR="00F24EBB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62F3C" w:rsidRPr="00297338">
                        <w:rPr>
                          <w:sz w:val="24"/>
                          <w:szCs w:val="24"/>
                        </w:rPr>
                        <w:t>pesepes</w:t>
                      </w:r>
                      <w:proofErr w:type="spellEnd"/>
                      <w:r w:rsidR="00362F3C" w:rsidRPr="00297338">
                        <w:rPr>
                          <w:sz w:val="24"/>
                          <w:szCs w:val="24"/>
                        </w:rPr>
                        <w:t>?</w:t>
                      </w:r>
                      <w:r w:rsidR="00F621B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621B5" w:rsidRPr="00297338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F621B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621B5" w:rsidRPr="00297338">
                        <w:rPr>
                          <w:sz w:val="24"/>
                          <w:szCs w:val="24"/>
                        </w:rPr>
                        <w:t>aanen</w:t>
                      </w:r>
                      <w:proofErr w:type="spellEnd"/>
                      <w:r w:rsidR="00F621B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621B5" w:rsidRPr="00297338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F621B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621B5" w:rsidRPr="00297338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F621B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621B5" w:rsidRPr="00297338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F621B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621B5" w:rsidRPr="00297338"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="00F621B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621B5" w:rsidRPr="00297338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F621B5" w:rsidRPr="00297338">
                        <w:rPr>
                          <w:sz w:val="24"/>
                          <w:szCs w:val="24"/>
                        </w:rPr>
                        <w:t xml:space="preserve"> ewe an </w:t>
                      </w:r>
                      <w:proofErr w:type="spellStart"/>
                      <w:r w:rsidR="00F621B5" w:rsidRPr="00297338">
                        <w:rPr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="00F621B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621B5" w:rsidRPr="00297338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F621B5" w:rsidRPr="00297338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CC2145" w:rsidRPr="00297338">
                        <w:rPr>
                          <w:sz w:val="24"/>
                          <w:szCs w:val="24"/>
                        </w:rPr>
                        <w:t>epinukunungaw</w:t>
                      </w:r>
                      <w:proofErr w:type="spellEnd"/>
                      <w:r w:rsidR="00CC214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C2145" w:rsidRPr="00297338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CC214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C2145" w:rsidRPr="00297338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CC214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C2145" w:rsidRPr="00297338">
                        <w:rPr>
                          <w:sz w:val="24"/>
                          <w:szCs w:val="24"/>
                        </w:rPr>
                        <w:t>ereni</w:t>
                      </w:r>
                      <w:proofErr w:type="spellEnd"/>
                      <w:r w:rsidR="00CC2145" w:rsidRPr="00297338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CC2145" w:rsidRPr="00297338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CC214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F561E" w:rsidRPr="00297338">
                        <w:rPr>
                          <w:sz w:val="24"/>
                          <w:szCs w:val="24"/>
                        </w:rPr>
                        <w:t>nenesefan</w:t>
                      </w:r>
                      <w:proofErr w:type="spellEnd"/>
                      <w:r w:rsidR="00EF561E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F561E" w:rsidRPr="00297338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EF561E" w:rsidRPr="00297338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EF561E" w:rsidRPr="00297338">
                        <w:rPr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="00EF561E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F561E" w:rsidRPr="00297338">
                        <w:rPr>
                          <w:sz w:val="24"/>
                          <w:szCs w:val="24"/>
                        </w:rPr>
                        <w:t>otun</w:t>
                      </w:r>
                      <w:proofErr w:type="spellEnd"/>
                      <w:r w:rsidR="00EF561E" w:rsidRPr="00297338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0322F1" w:rsidRPr="00297338">
                        <w:rPr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="000322F1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322F1" w:rsidRPr="00297338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0322F1" w:rsidRPr="00297338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0322F1" w:rsidRPr="00297338">
                        <w:rPr>
                          <w:sz w:val="24"/>
                          <w:szCs w:val="24"/>
                        </w:rPr>
                        <w:t>nukunuk</w:t>
                      </w:r>
                      <w:proofErr w:type="spellEnd"/>
                      <w:r w:rsidR="000322F1" w:rsidRPr="00297338">
                        <w:rPr>
                          <w:sz w:val="24"/>
                          <w:szCs w:val="24"/>
                        </w:rPr>
                        <w:t xml:space="preserve"> non</w:t>
                      </w:r>
                      <w:r w:rsidR="00BE0872" w:rsidRPr="00297338">
                        <w:rPr>
                          <w:sz w:val="24"/>
                          <w:szCs w:val="24"/>
                        </w:rPr>
                        <w:t xml:space="preserve"> met mi </w:t>
                      </w:r>
                      <w:proofErr w:type="spellStart"/>
                      <w:r w:rsidR="00BE0872" w:rsidRPr="00297338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BE087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E0872" w:rsidRPr="00297338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BE087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E0872" w:rsidRPr="00297338">
                        <w:rPr>
                          <w:sz w:val="24"/>
                          <w:szCs w:val="24"/>
                        </w:rPr>
                        <w:t>murinon</w:t>
                      </w:r>
                      <w:proofErr w:type="spellEnd"/>
                      <w:r w:rsidR="00BE0872" w:rsidRPr="00297338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7E482B" w:rsidRPr="00297338">
                        <w:rPr>
                          <w:sz w:val="24"/>
                          <w:szCs w:val="24"/>
                        </w:rPr>
                        <w:t>fetaneoch</w:t>
                      </w:r>
                      <w:proofErr w:type="spellEnd"/>
                      <w:r w:rsidR="007E482B" w:rsidRPr="00297338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7E482B" w:rsidRPr="00297338">
                        <w:rPr>
                          <w:sz w:val="24"/>
                          <w:szCs w:val="24"/>
                        </w:rPr>
                        <w:t>angangeoch</w:t>
                      </w:r>
                      <w:proofErr w:type="spellEnd"/>
                      <w:r w:rsidR="007E482B" w:rsidRPr="00297338">
                        <w:rPr>
                          <w:sz w:val="24"/>
                          <w:szCs w:val="24"/>
                        </w:rPr>
                        <w:t>.</w:t>
                      </w:r>
                      <w:r w:rsidR="00C82327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4348" w:rsidRPr="00297338">
                        <w:rPr>
                          <w:sz w:val="24"/>
                          <w:szCs w:val="24"/>
                        </w:rPr>
                        <w:t>T</w:t>
                      </w:r>
                      <w:r w:rsidR="00C91337" w:rsidRPr="00297338">
                        <w:rPr>
                          <w:sz w:val="24"/>
                          <w:szCs w:val="24"/>
                        </w:rPr>
                        <w:t>ipachem</w:t>
                      </w:r>
                      <w:proofErr w:type="spellEnd"/>
                      <w:r w:rsidR="00083592" w:rsidRPr="00297338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083592" w:rsidRPr="00297338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08359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3592" w:rsidRPr="00297338">
                        <w:rPr>
                          <w:sz w:val="24"/>
                          <w:szCs w:val="24"/>
                        </w:rPr>
                        <w:t>nifangen</w:t>
                      </w:r>
                      <w:proofErr w:type="spellEnd"/>
                      <w:r w:rsidR="0008359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3592" w:rsidRPr="00297338">
                        <w:rPr>
                          <w:sz w:val="24"/>
                          <w:szCs w:val="24"/>
                        </w:rPr>
                        <w:t>tipachem</w:t>
                      </w:r>
                      <w:proofErr w:type="spellEnd"/>
                      <w:r w:rsidR="0008359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3592" w:rsidRPr="00297338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08359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3592" w:rsidRPr="00297338">
                        <w:rPr>
                          <w:sz w:val="24"/>
                          <w:szCs w:val="24"/>
                        </w:rPr>
                        <w:t>awesi</w:t>
                      </w:r>
                      <w:proofErr w:type="spellEnd"/>
                      <w:r w:rsidR="00083592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3592" w:rsidRPr="00297338">
                        <w:rPr>
                          <w:sz w:val="24"/>
                          <w:szCs w:val="24"/>
                        </w:rPr>
                        <w:t>metoch</w:t>
                      </w:r>
                      <w:proofErr w:type="spellEnd"/>
                      <w:r w:rsidR="00083592" w:rsidRPr="00297338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FE08B5" w:rsidRPr="00297338">
                        <w:rPr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="00FE08B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E08B5" w:rsidRPr="00297338">
                        <w:rPr>
                          <w:sz w:val="24"/>
                          <w:szCs w:val="24"/>
                        </w:rPr>
                        <w:t>ekan</w:t>
                      </w:r>
                      <w:proofErr w:type="spellEnd"/>
                      <w:r w:rsidR="00FE08B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E08B5" w:rsidRPr="00297338">
                        <w:rPr>
                          <w:sz w:val="24"/>
                          <w:szCs w:val="24"/>
                        </w:rPr>
                        <w:t>apochokuna</w:t>
                      </w:r>
                      <w:proofErr w:type="spellEnd"/>
                      <w:r w:rsidR="00D74F17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4F17" w:rsidRPr="00297338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D74F17" w:rsidRPr="00297338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D74F17" w:rsidRPr="00297338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D74F17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4F17" w:rsidRPr="00297338">
                        <w:rPr>
                          <w:sz w:val="24"/>
                          <w:szCs w:val="24"/>
                        </w:rPr>
                        <w:t>pworacho</w:t>
                      </w:r>
                      <w:proofErr w:type="spellEnd"/>
                      <w:r w:rsidR="00D74F17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4F17" w:rsidRPr="00297338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D74F17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4F17" w:rsidRPr="00297338">
                        <w:rPr>
                          <w:sz w:val="24"/>
                          <w:szCs w:val="24"/>
                        </w:rPr>
                        <w:t>nikitu</w:t>
                      </w:r>
                      <w:proofErr w:type="spellEnd"/>
                      <w:r w:rsidR="00D74F17" w:rsidRPr="00297338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D74F17" w:rsidRPr="00297338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D74F17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4F17" w:rsidRPr="00297338">
                        <w:rPr>
                          <w:sz w:val="24"/>
                          <w:szCs w:val="24"/>
                        </w:rPr>
                        <w:t>awesi</w:t>
                      </w:r>
                      <w:proofErr w:type="spellEnd"/>
                      <w:r w:rsidR="006766A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766A5" w:rsidRPr="00297338">
                        <w:rPr>
                          <w:sz w:val="24"/>
                          <w:szCs w:val="24"/>
                        </w:rPr>
                        <w:t>metekewe</w:t>
                      </w:r>
                      <w:proofErr w:type="spellEnd"/>
                      <w:r w:rsidR="006766A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766A5" w:rsidRPr="00297338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6766A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766A5" w:rsidRPr="00297338">
                        <w:rPr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6766A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766A5" w:rsidRPr="00297338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6766A5" w:rsidRPr="0029733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766A5" w:rsidRPr="00297338">
                        <w:rPr>
                          <w:sz w:val="24"/>
                          <w:szCs w:val="24"/>
                        </w:rPr>
                        <w:t>awesi</w:t>
                      </w:r>
                      <w:proofErr w:type="spellEnd"/>
                      <w:r w:rsidR="006766A5" w:rsidRPr="00297338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6766A5" w:rsidRPr="00297338">
                        <w:rPr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="006766A5" w:rsidRPr="00297338">
                        <w:rPr>
                          <w:sz w:val="24"/>
                          <w:szCs w:val="24"/>
                        </w:rPr>
                        <w:t xml:space="preserve"> ran </w:t>
                      </w:r>
                      <w:proofErr w:type="spellStart"/>
                      <w:r w:rsidR="006766A5" w:rsidRPr="00297338">
                        <w:rPr>
                          <w:sz w:val="24"/>
                          <w:szCs w:val="24"/>
                        </w:rPr>
                        <w:t>mwach</w:t>
                      </w:r>
                      <w:proofErr w:type="spellEnd"/>
                      <w:r w:rsidR="00C82327" w:rsidRPr="00297338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672929FF" w14:textId="77777777" w:rsidR="00C82327" w:rsidRPr="00297338" w:rsidRDefault="00C82327" w:rsidP="00C8232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313D177F" w14:textId="73227C2E" w:rsidR="00C82327" w:rsidRPr="005A3C31" w:rsidRDefault="00A472DE" w:rsidP="00C8232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5A3C31"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A3C31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5A3C31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5A3C31">
                        <w:rPr>
                          <w:sz w:val="24"/>
                          <w:szCs w:val="24"/>
                        </w:rPr>
                        <w:t>engon</w:t>
                      </w:r>
                      <w:proofErr w:type="spellEnd"/>
                      <w:r w:rsidRPr="005A3C31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5A3C31">
                        <w:rPr>
                          <w:sz w:val="24"/>
                          <w:szCs w:val="24"/>
                        </w:rPr>
                        <w:t>fite</w:t>
                      </w:r>
                      <w:proofErr w:type="spellEnd"/>
                      <w:r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A3C31">
                        <w:rPr>
                          <w:sz w:val="24"/>
                          <w:szCs w:val="24"/>
                        </w:rPr>
                        <w:t>ierin</w:t>
                      </w:r>
                      <w:proofErr w:type="spellEnd"/>
                      <w:r w:rsidRPr="005A3C31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5A3C31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256129"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6129" w:rsidRPr="005A3C31">
                        <w:rPr>
                          <w:sz w:val="24"/>
                          <w:szCs w:val="24"/>
                        </w:rPr>
                        <w:t>pochokun</w:t>
                      </w:r>
                      <w:proofErr w:type="spellEnd"/>
                      <w:r w:rsidR="00256129"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6129" w:rsidRPr="005A3C31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256129" w:rsidRPr="005A3C31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256129" w:rsidRPr="005A3C31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256129"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6129" w:rsidRPr="005A3C31">
                        <w:rPr>
                          <w:sz w:val="24"/>
                          <w:szCs w:val="24"/>
                        </w:rPr>
                        <w:t>sotuni</w:t>
                      </w:r>
                      <w:proofErr w:type="spellEnd"/>
                      <w:r w:rsidR="00256129"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6129" w:rsidRPr="005A3C31">
                        <w:rPr>
                          <w:sz w:val="24"/>
                          <w:szCs w:val="24"/>
                        </w:rPr>
                        <w:t>metoch</w:t>
                      </w:r>
                      <w:proofErr w:type="spellEnd"/>
                      <w:r w:rsidR="00256129" w:rsidRPr="005A3C31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256129" w:rsidRPr="005A3C31">
                        <w:rPr>
                          <w:sz w:val="24"/>
                          <w:szCs w:val="24"/>
                        </w:rPr>
                        <w:t>minafe</w:t>
                      </w:r>
                      <w:proofErr w:type="spellEnd"/>
                      <w:r w:rsidR="00256129" w:rsidRPr="005A3C31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776CCC" w:rsidRPr="005A3C31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D41EFB"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1EFB" w:rsidRPr="005A3C31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D41EFB"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1EFB" w:rsidRPr="005A3C31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D41EFB" w:rsidRPr="005A3C31">
                        <w:rPr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 w:rsidR="00D41EFB" w:rsidRPr="005A3C31">
                        <w:rPr>
                          <w:sz w:val="24"/>
                          <w:szCs w:val="24"/>
                        </w:rPr>
                        <w:t>metekewe</w:t>
                      </w:r>
                      <w:proofErr w:type="spellEnd"/>
                      <w:r w:rsidR="00D41EFB" w:rsidRPr="005A3C31">
                        <w:rPr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="00D41EFB" w:rsidRPr="005A3C31">
                        <w:rPr>
                          <w:sz w:val="24"/>
                          <w:szCs w:val="24"/>
                        </w:rPr>
                        <w:t>murinee</w:t>
                      </w:r>
                      <w:proofErr w:type="spellEnd"/>
                      <w:r w:rsidR="00D41EFB" w:rsidRPr="005A3C31">
                        <w:rPr>
                          <w:sz w:val="24"/>
                          <w:szCs w:val="24"/>
                        </w:rPr>
                        <w:t xml:space="preserve"> me non, </w:t>
                      </w:r>
                      <w:proofErr w:type="spellStart"/>
                      <w:r w:rsidR="00D41EFB" w:rsidRPr="005A3C31">
                        <w:rPr>
                          <w:sz w:val="24"/>
                          <w:szCs w:val="24"/>
                        </w:rPr>
                        <w:t>sopweno</w:t>
                      </w:r>
                      <w:proofErr w:type="spellEnd"/>
                      <w:r w:rsidR="00D41EFB" w:rsidRPr="005A3C31">
                        <w:rPr>
                          <w:sz w:val="24"/>
                          <w:szCs w:val="24"/>
                        </w:rPr>
                        <w:t xml:space="preserve"> me mi </w:t>
                      </w:r>
                      <w:proofErr w:type="spellStart"/>
                      <w:r w:rsidR="00D41EFB" w:rsidRPr="005A3C31">
                        <w:rPr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="00D41EFB" w:rsidRPr="005A3C31">
                        <w:rPr>
                          <w:sz w:val="24"/>
                          <w:szCs w:val="24"/>
                        </w:rPr>
                        <w:t xml:space="preserve"> won</w:t>
                      </w:r>
                      <w:r w:rsidR="00FE2EE0" w:rsidRPr="005A3C31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FE2EE0" w:rsidRPr="005A3C31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FE2EE0"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E2EE0" w:rsidRPr="005A3C31">
                        <w:rPr>
                          <w:sz w:val="24"/>
                          <w:szCs w:val="24"/>
                        </w:rPr>
                        <w:t>pungun</w:t>
                      </w:r>
                      <w:proofErr w:type="spellEnd"/>
                      <w:r w:rsidR="00FE2EE0" w:rsidRPr="005A3C31">
                        <w:rPr>
                          <w:sz w:val="24"/>
                          <w:szCs w:val="24"/>
                        </w:rPr>
                        <w:t xml:space="preserve">, me </w:t>
                      </w:r>
                      <w:proofErr w:type="spellStart"/>
                      <w:r w:rsidR="00FE2EE0" w:rsidRPr="005A3C31">
                        <w:rPr>
                          <w:sz w:val="24"/>
                          <w:szCs w:val="24"/>
                        </w:rPr>
                        <w:t>mefi</w:t>
                      </w:r>
                      <w:proofErr w:type="spellEnd"/>
                      <w:r w:rsidR="00FE2EE0"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E2EE0" w:rsidRPr="005A3C31">
                        <w:rPr>
                          <w:sz w:val="24"/>
                          <w:szCs w:val="24"/>
                        </w:rPr>
                        <w:t>menemeneoch</w:t>
                      </w:r>
                      <w:proofErr w:type="spellEnd"/>
                      <w:r w:rsidR="00C82327" w:rsidRPr="005A3C31">
                        <w:rPr>
                          <w:sz w:val="24"/>
                          <w:szCs w:val="24"/>
                        </w:rPr>
                        <w:t>.</w:t>
                      </w:r>
                      <w:r w:rsidR="008A7666"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A7666" w:rsidRPr="005A3C31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8A7666"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A7666" w:rsidRPr="005A3C31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8A7666" w:rsidRPr="005A3C31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8A7666" w:rsidRPr="005A3C31">
                        <w:rPr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="008A7666" w:rsidRPr="005A3C31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8A7666" w:rsidRPr="005A3C31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8A7666" w:rsidRPr="005A3C31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8A7666" w:rsidRPr="005A3C31">
                        <w:rPr>
                          <w:sz w:val="24"/>
                          <w:szCs w:val="24"/>
                        </w:rPr>
                        <w:t>achocho</w:t>
                      </w:r>
                      <w:proofErr w:type="spellEnd"/>
                      <w:r w:rsidR="005A3C31" w:rsidRPr="005A3C31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5A3C31" w:rsidRPr="005A3C31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5A3C31"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A3C31" w:rsidRPr="005A3C31">
                        <w:rPr>
                          <w:sz w:val="24"/>
                          <w:szCs w:val="24"/>
                        </w:rPr>
                        <w:t>weires</w:t>
                      </w:r>
                      <w:proofErr w:type="spellEnd"/>
                      <w:r w:rsidR="005A3C31" w:rsidRPr="005A3C31">
                        <w:rPr>
                          <w:sz w:val="24"/>
                          <w:szCs w:val="24"/>
                        </w:rPr>
                        <w:t xml:space="preserve">, me </w:t>
                      </w:r>
                      <w:proofErr w:type="spellStart"/>
                      <w:r w:rsidR="005A3C31" w:rsidRPr="005A3C31">
                        <w:rPr>
                          <w:sz w:val="24"/>
                          <w:szCs w:val="24"/>
                        </w:rPr>
                        <w:t>nikitu</w:t>
                      </w:r>
                      <w:proofErr w:type="spellEnd"/>
                      <w:r w:rsidR="00C82327" w:rsidRPr="005A3C31">
                        <w:rPr>
                          <w:sz w:val="24"/>
                          <w:szCs w:val="24"/>
                        </w:rPr>
                        <w:t>.</w:t>
                      </w:r>
                      <w:r w:rsidR="00770F2C" w:rsidRPr="005A3C3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97338">
                        <w:rPr>
                          <w:sz w:val="24"/>
                          <w:szCs w:val="24"/>
                        </w:rPr>
                        <w:t>Eureur</w:t>
                      </w:r>
                      <w:proofErr w:type="spellEnd"/>
                      <w:r w:rsidR="00297338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297338">
                        <w:rPr>
                          <w:sz w:val="24"/>
                          <w:szCs w:val="24"/>
                        </w:rPr>
                        <w:t>apochokuna</w:t>
                      </w:r>
                      <w:proofErr w:type="spellEnd"/>
                      <w:r w:rsidR="00BB586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5863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BB586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5863">
                        <w:rPr>
                          <w:sz w:val="24"/>
                          <w:szCs w:val="24"/>
                        </w:rPr>
                        <w:t>nuku</w:t>
                      </w:r>
                      <w:r w:rsidR="00E96DDE">
                        <w:rPr>
                          <w:sz w:val="24"/>
                          <w:szCs w:val="24"/>
                        </w:rPr>
                        <w:t>nuk</w:t>
                      </w:r>
                      <w:proofErr w:type="spellEnd"/>
                      <w:r w:rsidR="00E96DDE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E96DDE">
                        <w:rPr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="00E96DD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96DDE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770F2C" w:rsidRPr="005A3C31">
                        <w:rPr>
                          <w:sz w:val="24"/>
                          <w:szCs w:val="24"/>
                        </w:rPr>
                        <w:t>:</w:t>
                      </w:r>
                    </w:p>
                    <w:p w14:paraId="0FBB2048" w14:textId="1918330D" w:rsidR="00C82327" w:rsidRPr="006608F5" w:rsidRDefault="004A628D" w:rsidP="00C82327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mwokutuku</w:t>
                      </w:r>
                      <w:r w:rsidR="001F0338" w:rsidRPr="006608F5">
                        <w:rPr>
                          <w:sz w:val="24"/>
                          <w:szCs w:val="24"/>
                        </w:rPr>
                        <w:t>tun</w:t>
                      </w:r>
                      <w:proofErr w:type="spellEnd"/>
                      <w:r w:rsidR="001F0338"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F0338" w:rsidRPr="006608F5">
                        <w:rPr>
                          <w:sz w:val="24"/>
                          <w:szCs w:val="24"/>
                        </w:rPr>
                        <w:t>sukkun</w:t>
                      </w:r>
                      <w:proofErr w:type="spellEnd"/>
                      <w:r w:rsidR="001F0338"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F0338" w:rsidRPr="006608F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1F0338"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F0338" w:rsidRPr="006608F5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1F0338" w:rsidRPr="006608F5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1F0338" w:rsidRPr="006608F5">
                        <w:rPr>
                          <w:sz w:val="24"/>
                          <w:szCs w:val="24"/>
                        </w:rPr>
                        <w:t>tawe</w:t>
                      </w:r>
                      <w:proofErr w:type="spellEnd"/>
                      <w:r w:rsidR="00C82327" w:rsidRPr="006608F5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18D22607" w14:textId="76C45A02" w:rsidR="00C82327" w:rsidRPr="00A91C3F" w:rsidRDefault="001F0338" w:rsidP="00C82327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proofErr w:type="spellStart"/>
                      <w:r w:rsidRPr="00A91C3F">
                        <w:rPr>
                          <w:sz w:val="24"/>
                          <w:szCs w:val="24"/>
                          <w:lang w:val="es-ES"/>
                        </w:rPr>
                        <w:t>Awora</w:t>
                      </w:r>
                      <w:proofErr w:type="spellEnd"/>
                      <w:r w:rsidRPr="00A91C3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A91C3F">
                        <w:rPr>
                          <w:sz w:val="24"/>
                          <w:szCs w:val="24"/>
                          <w:lang w:val="es-ES"/>
                        </w:rPr>
                        <w:t>fansoun</w:t>
                      </w:r>
                      <w:proofErr w:type="spellEnd"/>
                      <w:r w:rsidRPr="00A91C3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A91C3F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Pr="00A91C3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A91C3F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Pr="00A91C3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A91C3F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C82327" w:rsidRPr="00A91C3F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5109930A" w14:textId="403CFC4C" w:rsidR="00C82327" w:rsidRPr="006608F5" w:rsidRDefault="001F0338" w:rsidP="00C82327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Pwari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fefer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ekieki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C82327" w:rsidRPr="006608F5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775ABED2" w14:textId="55D4969A" w:rsidR="00C82327" w:rsidRPr="006608F5" w:rsidRDefault="004C4E0B" w:rsidP="00C82327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Aeochu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kapasan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28B0" w:rsidRPr="006608F5">
                        <w:rPr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="005E28B0"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28B0" w:rsidRPr="006608F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5E28B0"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28B0" w:rsidRPr="006608F5">
                        <w:rPr>
                          <w:sz w:val="24"/>
                          <w:szCs w:val="24"/>
                        </w:rPr>
                        <w:t>mwareiti</w:t>
                      </w:r>
                      <w:proofErr w:type="spellEnd"/>
                      <w:r w:rsidR="005E28B0" w:rsidRPr="006608F5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5E28B0" w:rsidRPr="006608F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5E28B0" w:rsidRPr="006608F5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DB28A5" w:rsidRPr="006608F5">
                        <w:rPr>
                          <w:sz w:val="24"/>
                          <w:szCs w:val="24"/>
                        </w:rPr>
                        <w:t>achocho</w:t>
                      </w:r>
                      <w:proofErr w:type="spellEnd"/>
                      <w:r w:rsidR="00DB28A5" w:rsidRPr="006608F5">
                        <w:rPr>
                          <w:sz w:val="24"/>
                          <w:szCs w:val="24"/>
                        </w:rPr>
                        <w:t>.</w:t>
                      </w:r>
                      <w:r w:rsidR="00C82327"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6F577679" w14:textId="23BA4045" w:rsidR="00C82327" w:rsidRPr="006608F5" w:rsidRDefault="00F20931" w:rsidP="00C82327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Ereni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608F5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C2973" w:rsidRPr="006608F5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7C2973"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C2973" w:rsidRPr="006608F5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7C2973"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C2973" w:rsidRPr="006608F5">
                        <w:rPr>
                          <w:sz w:val="24"/>
                          <w:szCs w:val="24"/>
                        </w:rPr>
                        <w:t>ekketir</w:t>
                      </w:r>
                      <w:proofErr w:type="spellEnd"/>
                      <w:r w:rsidR="007C2973" w:rsidRPr="006608F5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7C2973" w:rsidRPr="006608F5">
                        <w:rPr>
                          <w:sz w:val="24"/>
                          <w:szCs w:val="24"/>
                        </w:rPr>
                        <w:t>amwenir</w:t>
                      </w:r>
                      <w:proofErr w:type="spellEnd"/>
                      <w:r w:rsidR="007C2973"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C2973" w:rsidRPr="006608F5">
                        <w:rPr>
                          <w:sz w:val="24"/>
                          <w:szCs w:val="24"/>
                        </w:rPr>
                        <w:t>iei</w:t>
                      </w:r>
                      <w:proofErr w:type="spellEnd"/>
                      <w:r w:rsidR="007C2973" w:rsidRPr="006608F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C2973" w:rsidRPr="006608F5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7C2973" w:rsidRPr="006608F5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7C2973" w:rsidRPr="006608F5">
                        <w:rPr>
                          <w:sz w:val="24"/>
                          <w:szCs w:val="24"/>
                        </w:rPr>
                        <w:t>ekan</w:t>
                      </w:r>
                      <w:proofErr w:type="spellEnd"/>
                      <w:r w:rsidR="007C2973" w:rsidRPr="006608F5">
                        <w:rPr>
                          <w:sz w:val="24"/>
                          <w:szCs w:val="24"/>
                        </w:rPr>
                        <w:t xml:space="preserve"> ran </w:t>
                      </w:r>
                      <w:proofErr w:type="spellStart"/>
                      <w:r w:rsidR="007C2973" w:rsidRPr="006608F5">
                        <w:rPr>
                          <w:sz w:val="24"/>
                          <w:szCs w:val="24"/>
                        </w:rPr>
                        <w:t>mwach</w:t>
                      </w:r>
                      <w:proofErr w:type="spellEnd"/>
                      <w:r w:rsidR="007C2973" w:rsidRPr="006608F5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0968E749" w14:textId="77777777" w:rsidR="00C82327" w:rsidRDefault="00C82327">
                      <w:pPr>
                        <w:pStyle w:val="BodyText"/>
                        <w:kinsoku w:val="0"/>
                        <w:overflowPunct w:val="0"/>
                        <w:spacing w:line="305" w:lineRule="auto"/>
                        <w:ind w:left="0" w:right="6914" w:firstLine="0"/>
                      </w:pPr>
                    </w:p>
                  </w:txbxContent>
                </v:textbox>
              </v:shape>
            </w:pict>
          </mc:Fallback>
        </mc:AlternateContent>
      </w:r>
      <w:r w:rsidR="007C2973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0BADC9D" wp14:editId="1CEB0488">
                <wp:simplePos x="0" y="0"/>
                <wp:positionH relativeFrom="margin">
                  <wp:align>right</wp:align>
                </wp:positionH>
                <wp:positionV relativeFrom="paragraph">
                  <wp:posOffset>7216775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13BCA" w14:textId="4FCAD827" w:rsidR="006207D8" w:rsidRPr="009E4AFB" w:rsidRDefault="007C2973" w:rsidP="00A91C3F">
                            <w:pPr>
                              <w:spacing w:before="100" w:beforeAutospacing="1" w:after="100" w:afterAutospacing="1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Non </w:t>
                            </w:r>
                            <w:proofErr w:type="spellStart"/>
                            <w:r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unusen</w:t>
                            </w:r>
                            <w:proofErr w:type="spellEnd"/>
                            <w:r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State</w:t>
                            </w:r>
                            <w:r w:rsidR="00B75E17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ngon</w:t>
                            </w:r>
                            <w:proofErr w:type="spellEnd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fifiti</w:t>
                            </w:r>
                            <w:proofErr w:type="spellEnd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3F76D2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uukun</w:t>
                            </w:r>
                            <w:proofErr w:type="spellEnd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reitir</w:t>
                            </w:r>
                            <w:proofErr w:type="spellEnd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B75E17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(C’s, D’s, or F’s)</w:t>
                            </w:r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ene</w:t>
                            </w:r>
                            <w:proofErr w:type="spellEnd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fifiti</w:t>
                            </w:r>
                            <w:proofErr w:type="spellEnd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wokutun</w:t>
                            </w:r>
                            <w:proofErr w:type="spellEnd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F3783E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="00B75E17" w:rsidRPr="00A91C3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ADC9D" id="Text Box 13" o:spid="_x0000_s1029" type="#_x0000_t202" style="position:absolute;margin-left:524.2pt;margin-top:568.25pt;width:575.4pt;height:84.4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" filled="f" stroked="f" strokeweight=".5pt">
                <v:textbox>
                  <w:txbxContent>
                    <w:p w14:paraId="7DC13BCA" w14:textId="4FCAD827" w:rsidR="006207D8" w:rsidRPr="009E4AFB" w:rsidRDefault="007C2973" w:rsidP="00A91C3F">
                      <w:pPr>
                        <w:spacing w:before="100" w:beforeAutospacing="1" w:after="100" w:afterAutospacing="1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Non </w:t>
                      </w:r>
                      <w:proofErr w:type="spellStart"/>
                      <w:r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unusen</w:t>
                      </w:r>
                      <w:proofErr w:type="spellEnd"/>
                      <w:r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State</w:t>
                      </w:r>
                      <w:r w:rsidR="00B75E17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,</w:t>
                      </w:r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wichen</w:t>
                      </w:r>
                      <w:proofErr w:type="spellEnd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ngon</w:t>
                      </w:r>
                      <w:proofErr w:type="spellEnd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rese </w:t>
                      </w:r>
                      <w:proofErr w:type="spellStart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fifiti</w:t>
                      </w:r>
                      <w:proofErr w:type="spellEnd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wokutukutun</w:t>
                      </w:r>
                      <w:proofErr w:type="spellEnd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urin</w:t>
                      </w:r>
                      <w:proofErr w:type="spellEnd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3F76D2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uukun</w:t>
                      </w:r>
                      <w:proofErr w:type="spellEnd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reitir</w:t>
                      </w:r>
                      <w:proofErr w:type="spellEnd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B75E17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(C’s, D’s, or F’s)</w:t>
                      </w:r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ene</w:t>
                      </w:r>
                      <w:proofErr w:type="spellEnd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fifiti</w:t>
                      </w:r>
                      <w:proofErr w:type="spellEnd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wokutun</w:t>
                      </w:r>
                      <w:proofErr w:type="spellEnd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F3783E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  <w:r w:rsidR="00B75E17" w:rsidRPr="00A91C3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C2973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CB32C30" wp14:editId="263B48AF">
                <wp:simplePos x="0" y="0"/>
                <wp:positionH relativeFrom="margin">
                  <wp:align>left</wp:align>
                </wp:positionH>
                <wp:positionV relativeFrom="paragraph">
                  <wp:posOffset>6920230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73AAF9" w14:textId="08F46649" w:rsidR="00CA36F6" w:rsidRPr="00AE7DE4" w:rsidRDefault="007C2973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E1434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ei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E1434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inei</w:t>
                            </w:r>
                            <w:proofErr w:type="spellEnd"/>
                            <w:r w:rsidR="00CA36F6" w:rsidRPr="00AE7DE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32C30" id="Text Box 8" o:spid="_x0000_s1030" type="#_x0000_t202" style="position:absolute;margin-left:0;margin-top:544.9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" fillcolor="#95b6c5 [1944]" stroked="f" strokeweight=".5pt">
                <v:textbox>
                  <w:txbxContent>
                    <w:p w14:paraId="4273AAF9" w14:textId="08F46649" w:rsidR="00CA36F6" w:rsidRPr="00AE7DE4" w:rsidRDefault="007C2973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E14343">
                        <w:rPr>
                          <w:rFonts w:ascii="Myriad Pro" w:hAnsi="Myriad Pro"/>
                          <w:b/>
                          <w:sz w:val="32"/>
                        </w:rPr>
                        <w:t>Mei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E14343">
                        <w:rPr>
                          <w:rFonts w:ascii="Myriad Pro" w:hAnsi="Myriad Pro"/>
                          <w:b/>
                          <w:sz w:val="32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inei</w:t>
                      </w:r>
                      <w:proofErr w:type="spellEnd"/>
                      <w:r w:rsidR="00CA36F6" w:rsidRPr="00AE7DE4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79D24FB" wp14:editId="2EB2F5E4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1FF6BE0" w14:textId="12602B64" w:rsidR="00275C50" w:rsidRDefault="0082328D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4EDA5574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90D1E41" w14:textId="74C6C219" w:rsidR="00275C50" w:rsidRDefault="0082328D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 w:rsidR="00E14343">
                                  <w:t>wanong</w:t>
                                </w:r>
                                <w:proofErr w:type="spellEnd"/>
                                <w:r w:rsidR="00E14343">
                                  <w:t xml:space="preserve"> </w:t>
                                </w:r>
                                <w:proofErr w:type="spellStart"/>
                                <w:r w:rsidR="00E14343">
                                  <w:t>feun</w:t>
                                </w:r>
                                <w:proofErr w:type="spellEnd"/>
                                <w:r w:rsidR="00E14343">
                                  <w:t xml:space="preserve"> </w:t>
                                </w:r>
                                <w:proofErr w:type="spellStart"/>
                                <w:r w:rsidR="00E14343"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774E78A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877A518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105381A" w14:textId="2F4B1313" w:rsidR="00F35BE3" w:rsidRPr="00E14343" w:rsidRDefault="00E1434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9D24FB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51FF6BE0" w14:textId="12602B64" w:rsidR="00275C50" w:rsidRDefault="0082328D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4EDA5574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90D1E41" w14:textId="74C6C219" w:rsidR="00275C50" w:rsidRDefault="0082328D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 w:rsidR="00E14343">
                            <w:t>wanong</w:t>
                          </w:r>
                          <w:proofErr w:type="spellEnd"/>
                          <w:r w:rsidR="00E14343">
                            <w:t xml:space="preserve"> </w:t>
                          </w:r>
                          <w:proofErr w:type="spellStart"/>
                          <w:r w:rsidR="00E14343">
                            <w:t>feun</w:t>
                          </w:r>
                          <w:proofErr w:type="spellEnd"/>
                          <w:r w:rsidR="00E14343">
                            <w:t xml:space="preserve"> </w:t>
                          </w:r>
                          <w:proofErr w:type="spellStart"/>
                          <w:r w:rsidR="00E14343">
                            <w:t>mak</w:t>
                          </w:r>
                          <w:proofErr w:type="spellEnd"/>
                        </w:sdtContent>
                      </w:sdt>
                    </w:p>
                    <w:p w14:paraId="774E78A7" w14:textId="77777777" w:rsidR="00F35BE3" w:rsidRDefault="00F35BE3" w:rsidP="00874387">
                      <w:pPr>
                        <w:pStyle w:val="NoSpacing"/>
                      </w:pPr>
                    </w:p>
                    <w:p w14:paraId="1877A518" w14:textId="77777777" w:rsidR="00F35BE3" w:rsidRDefault="00F35BE3" w:rsidP="00874387">
                      <w:pPr>
                        <w:pStyle w:val="NoSpacing"/>
                      </w:pPr>
                    </w:p>
                    <w:p w14:paraId="4105381A" w14:textId="2F4B1313" w:rsidR="00F35BE3" w:rsidRPr="00E14343" w:rsidRDefault="00E1434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8F507E9" wp14:editId="2B3D360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143F08" w14:textId="717F9F18" w:rsidR="00CA36F6" w:rsidRPr="00685C13" w:rsidRDefault="0082328D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F507E9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C143F08" w14:textId="717F9F18" w:rsidR="00CA36F6" w:rsidRPr="00685C13" w:rsidRDefault="0082328D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5FC3156F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D107746" wp14:editId="27B43A0C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15144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5144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348C1A" w14:textId="4564EF29" w:rsidR="00781C88" w:rsidRDefault="00C31973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190B9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okutuku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190B9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190B9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08EFADA5" w14:textId="175215DD" w:rsidR="00781C88" w:rsidRPr="00696E04" w:rsidRDefault="00C31973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 w:rsidR="00190B9B">
                              <w:rPr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90B9B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6DE55181" w14:textId="19ADE31D" w:rsidR="00696E04" w:rsidRPr="00696E04" w:rsidRDefault="00E14343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1174B568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07746" id="_x0000_s1033" type="#_x0000_t202" style="position:absolute;margin-left:180.75pt;margin-top:5.25pt;width:385.05pt;height:119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" filled="f" strokecolor="#d9d9d9">
                <v:textbox>
                  <w:txbxContent>
                    <w:p w14:paraId="66348C1A" w14:textId="4564EF29" w:rsidR="00781C88" w:rsidRDefault="00C31973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190B9B">
                        <w:rPr>
                          <w:rFonts w:ascii="Myriad Pro" w:hAnsi="Myriad Pro"/>
                          <w:b/>
                          <w:sz w:val="36"/>
                        </w:rPr>
                        <w:t>M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wokutukut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190B9B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190B9B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08EFADA5" w14:textId="175215DD" w:rsidR="00781C88" w:rsidRPr="00696E04" w:rsidRDefault="00C31973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 w:rsidR="00190B9B">
                        <w:rPr>
                          <w:b/>
                          <w:sz w:val="28"/>
                          <w:szCs w:val="28"/>
                        </w:rPr>
                        <w:t>F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90B9B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6DE55181" w14:textId="19ADE31D" w:rsidR="00696E04" w:rsidRPr="00696E04" w:rsidRDefault="00E14343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1174B568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C40922" wp14:editId="3F9F0716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412F72" w14:textId="33E312CB" w:rsidR="001B2141" w:rsidRPr="00E14343" w:rsidRDefault="00092AF6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E14343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no</w:t>
                            </w:r>
                            <w:proofErr w:type="spellEnd"/>
                            <w:r w:rsidRPr="00E14343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E14343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</w:p>
                          <w:p w14:paraId="63C6089F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F459E4B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40922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4412F72" w14:textId="33E312CB" w:rsidR="001B2141" w:rsidRPr="00E14343" w:rsidRDefault="00092AF6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E14343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no</w:t>
                      </w:r>
                      <w:proofErr w:type="spellEnd"/>
                      <w:r w:rsidRPr="00E14343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E14343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</w:p>
                    <w:p w14:paraId="63C6089F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F459E4B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CD6779D" w14:textId="0CFD48BF" w:rsidR="00671A4B" w:rsidRPr="001B2141" w:rsidRDefault="000A09AB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812D49" wp14:editId="316B9FE1">
                <wp:simplePos x="0" y="0"/>
                <wp:positionH relativeFrom="column">
                  <wp:posOffset>2286000</wp:posOffset>
                </wp:positionH>
                <wp:positionV relativeFrom="paragraph">
                  <wp:posOffset>1505585</wp:posOffset>
                </wp:positionV>
                <wp:extent cx="4839335" cy="58293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9335" cy="58293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78DE2D" w14:textId="2AF6EF32" w:rsidR="007838C5" w:rsidRPr="00770F2C" w:rsidRDefault="00EB44FE" w:rsidP="007838C5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="00E1434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hon </w:t>
                            </w:r>
                            <w:proofErr w:type="spellStart"/>
                            <w:r w:rsidR="00E1434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E1434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E1434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hek</w:t>
                            </w:r>
                            <w:proofErr w:type="spellEnd"/>
                          </w:p>
                          <w:p w14:paraId="0FF02790" w14:textId="357474D6" w:rsidR="007838C5" w:rsidRPr="00770F2C" w:rsidRDefault="00FA41EA" w:rsidP="00770F2C">
                            <w:pPr>
                              <w:pStyle w:val="ListParagraph"/>
                              <w:numPr>
                                <w:ilvl w:val="0"/>
                                <w:numId w:val="48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Ekiek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sokk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a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C1BC1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kut</w:t>
                            </w:r>
                            <w:proofErr w:type="spellEnd"/>
                            <w:r w:rsidR="00EC1BC1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C1BC1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EC1BC1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sine ren met </w:t>
                            </w:r>
                            <w:proofErr w:type="spellStart"/>
                            <w:r w:rsidR="00EC1BC1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EC1BC1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C1BC1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feri</w:t>
                            </w:r>
                            <w:proofErr w:type="spellEnd"/>
                            <w:r w:rsidR="00EC1BC1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C1BC1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angang</w:t>
                            </w:r>
                            <w:r w:rsidR="00852BF4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 w:rsidR="00852BF4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met ewe </w:t>
                            </w:r>
                            <w:proofErr w:type="spellStart"/>
                            <w:r w:rsidR="00852BF4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 w:rsidR="00852BF4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852BF4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pwapwaiti</w:t>
                            </w:r>
                            <w:proofErr w:type="spellEnd"/>
                            <w:r w:rsidR="00852BF4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852BF4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feri</w:t>
                            </w:r>
                            <w:proofErr w:type="spellEnd"/>
                            <w:r w:rsidR="00852BF4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  <w:r w:rsidR="007838C5" w:rsidRPr="00770F2C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F49F8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kieki</w:t>
                            </w:r>
                            <w:proofErr w:type="spellEnd"/>
                            <w:r w:rsidR="001F49F8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F49F8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7838C5" w:rsidRPr="00770F2C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part-time job, internship, </w:t>
                            </w:r>
                            <w:proofErr w:type="spellStart"/>
                            <w:r w:rsidR="005F13C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7838C5" w:rsidRPr="00770F2C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volunteer position.</w:t>
                            </w:r>
                          </w:p>
                          <w:p w14:paraId="0B2A702B" w14:textId="77AB881F" w:rsidR="007838C5" w:rsidRPr="00770F2C" w:rsidRDefault="00767FBD" w:rsidP="00770F2C">
                            <w:pPr>
                              <w:pStyle w:val="ListParagraph"/>
                              <w:numPr>
                                <w:ilvl w:val="0"/>
                                <w:numId w:val="48"/>
                              </w:numP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pro</w:t>
                            </w:r>
                            <w:r w:rsidR="00CD2C24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</w:t>
                            </w:r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ram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awor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701B6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aeochuenoi</w:t>
                            </w:r>
                            <w:proofErr w:type="spellEnd"/>
                            <w:r w:rsidR="00701B6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an </w:t>
                            </w:r>
                            <w:proofErr w:type="spellStart"/>
                            <w:r w:rsidR="00701B6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mon</w:t>
                            </w:r>
                            <w:proofErr w:type="spellEnd"/>
                            <w:r w:rsidR="00701B6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gramStart"/>
                            <w:r w:rsidR="00701B6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sine</w:t>
                            </w:r>
                            <w:r w:rsidR="007838C5" w:rsidRPr="00770F2C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r w:rsidR="007838C5" w:rsidRPr="00770F2C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,</w:t>
                            </w:r>
                            <w:proofErr w:type="gramEnd"/>
                            <w:r w:rsidR="007838C5" w:rsidRPr="00770F2C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summer workshops, </w:t>
                            </w:r>
                            <w:r w:rsidR="00247BBF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me</w:t>
                            </w:r>
                            <w:r w:rsidR="007838C5" w:rsidRPr="00770F2C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camps </w:t>
                            </w:r>
                            <w:r w:rsidR="00AE53E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ren </w:t>
                            </w:r>
                            <w:proofErr w:type="spellStart"/>
                            <w:r w:rsidR="00AE53E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kewe</w:t>
                            </w:r>
                            <w:proofErr w:type="spellEnd"/>
                            <w:r w:rsidR="00AE53E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AE53E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koch</w:t>
                            </w:r>
                            <w:proofErr w:type="spellEnd"/>
                            <w:r w:rsidR="00AE53E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pekin </w:t>
                            </w:r>
                            <w:proofErr w:type="spellStart"/>
                            <w:r w:rsidR="00AE53E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kae</w:t>
                            </w:r>
                            <w:proofErr w:type="spellEnd"/>
                            <w:r w:rsidR="00AE53E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mi </w:t>
                            </w:r>
                            <w:proofErr w:type="spellStart"/>
                            <w:r w:rsidR="00AE53E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uchea</w:t>
                            </w:r>
                            <w:proofErr w:type="spellEnd"/>
                            <w:r w:rsidR="00AE53E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ren</w:t>
                            </w:r>
                            <w:r w:rsidR="007838C5" w:rsidRPr="00770F2C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music, arts, science, </w:t>
                            </w:r>
                            <w:proofErr w:type="spellStart"/>
                            <w:r w:rsidR="00162FB5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pwan</w:t>
                            </w:r>
                            <w:proofErr w:type="spellEnd"/>
                            <w:r w:rsidR="00162FB5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162FB5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kewe</w:t>
                            </w:r>
                            <w:proofErr w:type="spellEnd"/>
                            <w:r w:rsidR="00162FB5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162FB5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koch</w:t>
                            </w:r>
                            <w:proofErr w:type="spellEnd"/>
                            <w:r w:rsidR="00162FB5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.</w:t>
                            </w:r>
                          </w:p>
                          <w:p w14:paraId="761DE594" w14:textId="77777777" w:rsidR="00770F2C" w:rsidRPr="00770F2C" w:rsidRDefault="00770F2C" w:rsidP="007838C5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73FD554D" w14:textId="7085BE9B" w:rsidR="007838C5" w:rsidRPr="00770F2C" w:rsidRDefault="00427F57" w:rsidP="007838C5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E1434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E1434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E1434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hek</w:t>
                            </w:r>
                            <w:proofErr w:type="spellEnd"/>
                          </w:p>
                          <w:p w14:paraId="58BE5299" w14:textId="10AA86CA" w:rsidR="007838C5" w:rsidRPr="00770F2C" w:rsidRDefault="00162FB5" w:rsidP="00770F2C">
                            <w:pPr>
                              <w:pStyle w:val="ListParagraph"/>
                              <w:numPr>
                                <w:ilvl w:val="0"/>
                                <w:numId w:val="49"/>
                              </w:numP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kiek</w:t>
                            </w:r>
                            <w:r w:rsidR="00EB63B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="00EB63B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EB63B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ewe</w:t>
                            </w:r>
                            <w:proofErr w:type="spellEnd"/>
                            <w:r w:rsidR="00EB63B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pekin </w:t>
                            </w:r>
                            <w:proofErr w:type="spellStart"/>
                            <w:r w:rsidR="00EB63B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angang</w:t>
                            </w:r>
                            <w:proofErr w:type="spellEnd"/>
                            <w:r w:rsidR="00EB63B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me kuta </w:t>
                            </w:r>
                            <w:proofErr w:type="spellStart"/>
                            <w:r w:rsidR="00EB63B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kewe</w:t>
                            </w:r>
                            <w:proofErr w:type="spellEnd"/>
                            <w:r w:rsidR="00EB63B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EB63B0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mwokut</w:t>
                            </w:r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uk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mi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neene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ngeni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ewe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inikinin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ae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noumw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ewe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e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pwapwaiti</w:t>
                            </w:r>
                            <w:proofErr w:type="spellEnd"/>
                            <w:r w:rsidR="007838C5" w:rsidRPr="00770F2C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.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kieki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kewe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sokkun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mwokutukut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mi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fis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nuukun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sukuun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non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ami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we </w:t>
                            </w:r>
                            <w:proofErr w:type="spellStart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kinikin</w:t>
                            </w:r>
                            <w:proofErr w:type="spellEnd"/>
                            <w:r w:rsidR="000A09AB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non summer</w:t>
                            </w:r>
                            <w:r w:rsidR="007838C5" w:rsidRPr="00770F2C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.</w:t>
                            </w:r>
                          </w:p>
                          <w:p w14:paraId="18739984" w14:textId="3C044440" w:rsidR="007838C5" w:rsidRPr="00770F2C" w:rsidRDefault="000A09AB" w:rsidP="00770F2C">
                            <w:pPr>
                              <w:pStyle w:val="ListParagraph"/>
                              <w:numPr>
                                <w:ilvl w:val="0"/>
                                <w:numId w:val="49"/>
                              </w:numP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ato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fepu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nue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ren</w:t>
                            </w:r>
                            <w:r w:rsidR="00B458F7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gramStart"/>
                            <w:r w:rsidR="00B458F7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an</w:t>
                            </w:r>
                            <w:proofErr w:type="gramEnd"/>
                            <w:r w:rsidR="00B458F7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class non high school.</w:t>
                            </w:r>
                          </w:p>
                          <w:p w14:paraId="25D51FF1" w14:textId="64DC9C9C" w:rsidR="008A4FE5" w:rsidRPr="00770F2C" w:rsidRDefault="001461E1" w:rsidP="00770F2C">
                            <w:pPr>
                              <w:pStyle w:val="ListParagraph"/>
                              <w:numPr>
                                <w:ilvl w:val="0"/>
                                <w:numId w:val="49"/>
                              </w:numPr>
                              <w:spacing w:after="160" w:line="259" w:lineRule="auto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 xml:space="preserve"> program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>kawo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>sukk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>aeochuneo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6"/>
                              </w:rPr>
                              <w:t xml:space="preserve"> sine</w:t>
                            </w:r>
                            <w:r w:rsidR="007838C5" w:rsidRPr="00770F2C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, summer workshops, </w:t>
                            </w:r>
                            <w:r w:rsidR="00161F2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me</w:t>
                            </w:r>
                            <w:r w:rsidR="007838C5" w:rsidRPr="00770F2C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camps</w:t>
                            </w:r>
                            <w:r w:rsidR="00161F2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161F2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161F2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61F2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koch</w:t>
                            </w:r>
                            <w:proofErr w:type="spellEnd"/>
                            <w:r w:rsidR="00161F2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pekin </w:t>
                            </w:r>
                            <w:proofErr w:type="spellStart"/>
                            <w:r w:rsidR="00161F2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e</w:t>
                            </w:r>
                            <w:proofErr w:type="spellEnd"/>
                            <w:r w:rsidR="00161F2D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7E35F2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mi </w:t>
                            </w:r>
                            <w:proofErr w:type="spellStart"/>
                            <w:r w:rsidR="007E35F2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uchea</w:t>
                            </w:r>
                            <w:proofErr w:type="spellEnd"/>
                            <w:r w:rsidR="007E35F2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ren</w:t>
                            </w:r>
                            <w:r w:rsidR="007838C5" w:rsidRPr="00770F2C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music, arts, science, etc.</w:t>
                            </w:r>
                            <w:r w:rsidR="00770F2C" w:rsidRPr="00770F2C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812D49" id="_x0000_s1035" type="#_x0000_t202" style="position:absolute;margin-left:180pt;margin-top:118.55pt;width:381.05pt;height:45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" fillcolor="#e1eee8 [663]" stroked="f">
                <v:textbox>
                  <w:txbxContent>
                    <w:p w14:paraId="3878DE2D" w14:textId="2AF6EF32" w:rsidR="007838C5" w:rsidRPr="00770F2C" w:rsidRDefault="00EB44FE" w:rsidP="007838C5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="00E14343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hon </w:t>
                      </w:r>
                      <w:proofErr w:type="spellStart"/>
                      <w:r w:rsidR="00E14343">
                        <w:rPr>
                          <w:rFonts w:ascii="Myriad Pro" w:hAnsi="Myriad Pro"/>
                          <w:b/>
                          <w:sz w:val="34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E14343">
                        <w:rPr>
                          <w:rFonts w:ascii="Myriad Pro" w:hAnsi="Myriad Pro"/>
                          <w:b/>
                          <w:sz w:val="34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E14343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hek</w:t>
                      </w:r>
                      <w:proofErr w:type="spellEnd"/>
                    </w:p>
                    <w:p w14:paraId="0FF02790" w14:textId="357474D6" w:rsidR="007838C5" w:rsidRPr="00770F2C" w:rsidRDefault="00FA41EA" w:rsidP="00770F2C">
                      <w:pPr>
                        <w:pStyle w:val="ListParagraph"/>
                        <w:numPr>
                          <w:ilvl w:val="0"/>
                          <w:numId w:val="48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Ekiek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sokku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aa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tongen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C1BC1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kut</w:t>
                      </w:r>
                      <w:proofErr w:type="spellEnd"/>
                      <w:r w:rsidR="00EC1BC1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C1BC1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omw</w:t>
                      </w:r>
                      <w:proofErr w:type="spellEnd"/>
                      <w:r w:rsidR="00EC1BC1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sine ren met </w:t>
                      </w:r>
                      <w:proofErr w:type="spellStart"/>
                      <w:r w:rsidR="00EC1BC1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omw</w:t>
                      </w:r>
                      <w:proofErr w:type="spellEnd"/>
                      <w:r w:rsidR="00EC1BC1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C1BC1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feri</w:t>
                      </w:r>
                      <w:proofErr w:type="spellEnd"/>
                      <w:r w:rsidR="00EC1BC1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C1BC1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angang</w:t>
                      </w:r>
                      <w:r w:rsidR="00852BF4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en</w:t>
                      </w:r>
                      <w:proofErr w:type="spellEnd"/>
                      <w:r w:rsidR="00852BF4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met ewe </w:t>
                      </w:r>
                      <w:proofErr w:type="spellStart"/>
                      <w:r w:rsidR="00852BF4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en</w:t>
                      </w:r>
                      <w:proofErr w:type="spellEnd"/>
                      <w:r w:rsidR="00852BF4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 w:rsidR="00852BF4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pwapwaiti</w:t>
                      </w:r>
                      <w:proofErr w:type="spellEnd"/>
                      <w:r w:rsidR="00852BF4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 w:rsidR="00852BF4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feri</w:t>
                      </w:r>
                      <w:proofErr w:type="spellEnd"/>
                      <w:r w:rsidR="00852BF4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.</w:t>
                      </w:r>
                      <w:r w:rsidR="007838C5" w:rsidRPr="00770F2C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F49F8">
                        <w:rPr>
                          <w:rFonts w:eastAsia="Times New Roman" w:cs="Times New Roman"/>
                          <w:sz w:val="28"/>
                          <w:szCs w:val="26"/>
                        </w:rPr>
                        <w:t>Ekieki</w:t>
                      </w:r>
                      <w:proofErr w:type="spellEnd"/>
                      <w:r w:rsidR="001F49F8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F49F8">
                        <w:rPr>
                          <w:rFonts w:eastAsia="Times New Roman" w:cs="Times New Roman"/>
                          <w:sz w:val="28"/>
                          <w:szCs w:val="26"/>
                        </w:rPr>
                        <w:t>ekewe</w:t>
                      </w:r>
                      <w:proofErr w:type="spellEnd"/>
                      <w:r w:rsidR="007838C5" w:rsidRPr="00770F2C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part-time job, internship, </w:t>
                      </w:r>
                      <w:proofErr w:type="spellStart"/>
                      <w:r w:rsidR="005F13C1">
                        <w:rPr>
                          <w:rFonts w:eastAsia="Times New Roman" w:cs="Times New Roman"/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7838C5" w:rsidRPr="00770F2C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volunteer position.</w:t>
                      </w:r>
                    </w:p>
                    <w:p w14:paraId="0B2A702B" w14:textId="77AB881F" w:rsidR="007838C5" w:rsidRPr="00770F2C" w:rsidRDefault="00767FBD" w:rsidP="00770F2C">
                      <w:pPr>
                        <w:pStyle w:val="ListParagraph"/>
                        <w:numPr>
                          <w:ilvl w:val="0"/>
                          <w:numId w:val="48"/>
                        </w:numP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</w:pP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Fiti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kewe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pro</w:t>
                      </w:r>
                      <w:r w:rsidR="00CD2C24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</w:t>
                      </w:r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ram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awor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non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sukuun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pwe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701B6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aeochuenoi</w:t>
                      </w:r>
                      <w:proofErr w:type="spellEnd"/>
                      <w:r w:rsidR="00701B6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an </w:t>
                      </w:r>
                      <w:proofErr w:type="spellStart"/>
                      <w:r w:rsidR="00701B6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mon</w:t>
                      </w:r>
                      <w:proofErr w:type="spellEnd"/>
                      <w:r w:rsidR="00701B6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gramStart"/>
                      <w:r w:rsidR="00701B6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sine</w:t>
                      </w:r>
                      <w:r w:rsidR="007838C5" w:rsidRPr="00770F2C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r w:rsidR="007838C5" w:rsidRPr="00770F2C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,</w:t>
                      </w:r>
                      <w:proofErr w:type="gramEnd"/>
                      <w:r w:rsidR="007838C5" w:rsidRPr="00770F2C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summer workshops, </w:t>
                      </w:r>
                      <w:r w:rsidR="00247BBF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me</w:t>
                      </w:r>
                      <w:r w:rsidR="007838C5" w:rsidRPr="00770F2C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camps </w:t>
                      </w:r>
                      <w:r w:rsidR="00AE53E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ren </w:t>
                      </w:r>
                      <w:proofErr w:type="spellStart"/>
                      <w:r w:rsidR="00AE53E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kewe</w:t>
                      </w:r>
                      <w:proofErr w:type="spellEnd"/>
                      <w:r w:rsidR="00AE53E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AE53E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koch</w:t>
                      </w:r>
                      <w:proofErr w:type="spellEnd"/>
                      <w:r w:rsidR="00AE53E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pekin </w:t>
                      </w:r>
                      <w:proofErr w:type="spellStart"/>
                      <w:r w:rsidR="00AE53E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kae</w:t>
                      </w:r>
                      <w:proofErr w:type="spellEnd"/>
                      <w:r w:rsidR="00AE53E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mi </w:t>
                      </w:r>
                      <w:proofErr w:type="spellStart"/>
                      <w:r w:rsidR="00AE53E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uchea</w:t>
                      </w:r>
                      <w:proofErr w:type="spellEnd"/>
                      <w:r w:rsidR="00AE53E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ren</w:t>
                      </w:r>
                      <w:r w:rsidR="007838C5" w:rsidRPr="00770F2C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music, arts, science, </w:t>
                      </w:r>
                      <w:proofErr w:type="spellStart"/>
                      <w:r w:rsidR="00162FB5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pwan</w:t>
                      </w:r>
                      <w:proofErr w:type="spellEnd"/>
                      <w:r w:rsidR="00162FB5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162FB5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kewe</w:t>
                      </w:r>
                      <w:proofErr w:type="spellEnd"/>
                      <w:r w:rsidR="00162FB5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162FB5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koch</w:t>
                      </w:r>
                      <w:proofErr w:type="spellEnd"/>
                      <w:r w:rsidR="00162FB5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.</w:t>
                      </w:r>
                    </w:p>
                    <w:p w14:paraId="761DE594" w14:textId="77777777" w:rsidR="00770F2C" w:rsidRPr="00770F2C" w:rsidRDefault="00770F2C" w:rsidP="007838C5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73FD554D" w14:textId="7085BE9B" w:rsidR="007838C5" w:rsidRPr="00770F2C" w:rsidRDefault="00427F57" w:rsidP="007838C5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E14343">
                        <w:rPr>
                          <w:rFonts w:ascii="Myriad Pro" w:hAnsi="Myriad Pro"/>
                          <w:b/>
                          <w:sz w:val="34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E14343">
                        <w:rPr>
                          <w:rFonts w:ascii="Myriad Pro" w:hAnsi="Myriad Pro"/>
                          <w:b/>
                          <w:sz w:val="34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E14343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hek</w:t>
                      </w:r>
                      <w:proofErr w:type="spellEnd"/>
                    </w:p>
                    <w:p w14:paraId="58BE5299" w14:textId="10AA86CA" w:rsidR="007838C5" w:rsidRPr="00770F2C" w:rsidRDefault="00162FB5" w:rsidP="00770F2C">
                      <w:pPr>
                        <w:pStyle w:val="ListParagraph"/>
                        <w:numPr>
                          <w:ilvl w:val="0"/>
                          <w:numId w:val="49"/>
                        </w:numP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</w:pP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kiek</w:t>
                      </w:r>
                      <w:r w:rsidR="00EB63B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i</w:t>
                      </w:r>
                      <w:proofErr w:type="spellEnd"/>
                      <w:r w:rsidR="00EB63B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EB63B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ewe</w:t>
                      </w:r>
                      <w:proofErr w:type="spellEnd"/>
                      <w:r w:rsidR="00EB63B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pekin </w:t>
                      </w:r>
                      <w:proofErr w:type="spellStart"/>
                      <w:r w:rsidR="00EB63B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angang</w:t>
                      </w:r>
                      <w:proofErr w:type="spellEnd"/>
                      <w:r w:rsidR="00EB63B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me kuta </w:t>
                      </w:r>
                      <w:proofErr w:type="spellStart"/>
                      <w:r w:rsidR="00EB63B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kewe</w:t>
                      </w:r>
                      <w:proofErr w:type="spellEnd"/>
                      <w:r w:rsidR="00EB63B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EB63B0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mwokut</w:t>
                      </w:r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uk</w:t>
                      </w:r>
                      <w:proofErr w:type="spellEnd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mi </w:t>
                      </w:r>
                      <w:proofErr w:type="spellStart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neene</w:t>
                      </w:r>
                      <w:proofErr w:type="spellEnd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ngeni</w:t>
                      </w:r>
                      <w:proofErr w:type="spellEnd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ewe </w:t>
                      </w:r>
                      <w:proofErr w:type="spellStart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inikinin</w:t>
                      </w:r>
                      <w:proofErr w:type="spellEnd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ae</w:t>
                      </w:r>
                      <w:proofErr w:type="spellEnd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noumw</w:t>
                      </w:r>
                      <w:proofErr w:type="spellEnd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ewe </w:t>
                      </w:r>
                      <w:proofErr w:type="spellStart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e</w:t>
                      </w:r>
                      <w:proofErr w:type="spellEnd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0A09AB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pwapwaiti</w:t>
                      </w:r>
                      <w:proofErr w:type="spellEnd"/>
                      <w:r w:rsidR="007838C5" w:rsidRPr="00770F2C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. </w:t>
                      </w:r>
                      <w:proofErr w:type="spellStart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kieki</w:t>
                      </w:r>
                      <w:proofErr w:type="spellEnd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kewe</w:t>
                      </w:r>
                      <w:proofErr w:type="spellEnd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sokkun</w:t>
                      </w:r>
                      <w:proofErr w:type="spellEnd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mwokutukut</w:t>
                      </w:r>
                      <w:proofErr w:type="spellEnd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mi </w:t>
                      </w:r>
                      <w:proofErr w:type="spellStart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fis</w:t>
                      </w:r>
                      <w:proofErr w:type="spellEnd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nuukun</w:t>
                      </w:r>
                      <w:proofErr w:type="spellEnd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sukuun</w:t>
                      </w:r>
                      <w:proofErr w:type="spellEnd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non </w:t>
                      </w:r>
                      <w:proofErr w:type="spellStart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ami</w:t>
                      </w:r>
                      <w:proofErr w:type="spellEnd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we </w:t>
                      </w:r>
                      <w:proofErr w:type="spellStart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kinikin</w:t>
                      </w:r>
                      <w:proofErr w:type="spellEnd"/>
                      <w:r w:rsidR="000A09AB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non summer</w:t>
                      </w:r>
                      <w:r w:rsidR="007838C5" w:rsidRPr="00770F2C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.</w:t>
                      </w:r>
                    </w:p>
                    <w:p w14:paraId="18739984" w14:textId="3C044440" w:rsidR="007838C5" w:rsidRPr="00770F2C" w:rsidRDefault="000A09AB" w:rsidP="00770F2C">
                      <w:pPr>
                        <w:pStyle w:val="ListParagraph"/>
                        <w:numPr>
                          <w:ilvl w:val="0"/>
                          <w:numId w:val="49"/>
                        </w:numP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</w:pP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aton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noumw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fepun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ika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nuen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finata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ren</w:t>
                      </w:r>
                      <w:r w:rsidR="00B458F7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gramStart"/>
                      <w:r w:rsidR="00B458F7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an</w:t>
                      </w:r>
                      <w:proofErr w:type="gramEnd"/>
                      <w:r w:rsidR="00B458F7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class non high school.</w:t>
                      </w:r>
                    </w:p>
                    <w:p w14:paraId="25D51FF1" w14:textId="64DC9C9C" w:rsidR="008A4FE5" w:rsidRPr="00770F2C" w:rsidRDefault="001461E1" w:rsidP="00770F2C">
                      <w:pPr>
                        <w:pStyle w:val="ListParagraph"/>
                        <w:numPr>
                          <w:ilvl w:val="0"/>
                          <w:numId w:val="49"/>
                        </w:numPr>
                        <w:spacing w:after="160" w:line="259" w:lineRule="auto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>Pese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>fit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 xml:space="preserve"> program mi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>kawor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>sukku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>aeochuneo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>emo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6"/>
                        </w:rPr>
                        <w:t xml:space="preserve"> sine</w:t>
                      </w:r>
                      <w:r w:rsidR="007838C5" w:rsidRPr="00770F2C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, summer workshops, </w:t>
                      </w:r>
                      <w:r w:rsidR="00161F2D">
                        <w:rPr>
                          <w:rFonts w:ascii="Trebuchet MS" w:hAnsi="Trebuchet MS"/>
                          <w:sz w:val="28"/>
                          <w:szCs w:val="26"/>
                        </w:rPr>
                        <w:t>me</w:t>
                      </w:r>
                      <w:r w:rsidR="007838C5" w:rsidRPr="00770F2C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camps</w:t>
                      </w:r>
                      <w:r w:rsidR="00161F2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 w:rsidR="00161F2D">
                        <w:rPr>
                          <w:rFonts w:ascii="Trebuchet MS" w:hAnsi="Trebuchet MS"/>
                          <w:sz w:val="28"/>
                          <w:szCs w:val="26"/>
                        </w:rPr>
                        <w:t>ekewe</w:t>
                      </w:r>
                      <w:proofErr w:type="spellEnd"/>
                      <w:r w:rsidR="00161F2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61F2D">
                        <w:rPr>
                          <w:rFonts w:ascii="Trebuchet MS" w:hAnsi="Trebuchet MS"/>
                          <w:sz w:val="28"/>
                          <w:szCs w:val="26"/>
                        </w:rPr>
                        <w:t>ekoch</w:t>
                      </w:r>
                      <w:proofErr w:type="spellEnd"/>
                      <w:r w:rsidR="00161F2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pekin </w:t>
                      </w:r>
                      <w:proofErr w:type="spellStart"/>
                      <w:r w:rsidR="00161F2D">
                        <w:rPr>
                          <w:rFonts w:ascii="Trebuchet MS" w:hAnsi="Trebuchet MS"/>
                          <w:sz w:val="28"/>
                          <w:szCs w:val="26"/>
                        </w:rPr>
                        <w:t>kae</w:t>
                      </w:r>
                      <w:proofErr w:type="spellEnd"/>
                      <w:r w:rsidR="00161F2D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r w:rsidR="007E35F2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mi </w:t>
                      </w:r>
                      <w:proofErr w:type="spellStart"/>
                      <w:r w:rsidR="007E35F2">
                        <w:rPr>
                          <w:rFonts w:ascii="Trebuchet MS" w:hAnsi="Trebuchet MS"/>
                          <w:sz w:val="28"/>
                          <w:szCs w:val="26"/>
                        </w:rPr>
                        <w:t>euchea</w:t>
                      </w:r>
                      <w:proofErr w:type="spellEnd"/>
                      <w:r w:rsidR="007E35F2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ren</w:t>
                      </w:r>
                      <w:r w:rsidR="007838C5" w:rsidRPr="00770F2C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music, arts, science, etc.</w:t>
                      </w:r>
                      <w:r w:rsidR="00770F2C" w:rsidRPr="00770F2C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3032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A1775F" wp14:editId="5A7B42E4">
                <wp:simplePos x="0" y="0"/>
                <wp:positionH relativeFrom="margin">
                  <wp:align>left</wp:align>
                </wp:positionH>
                <wp:positionV relativeFrom="paragraph">
                  <wp:posOffset>95884</wp:posOffset>
                </wp:positionV>
                <wp:extent cx="2228850" cy="79533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8850" cy="795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8B57B8" w14:textId="41F7ABFE" w:rsidR="00FF5781" w:rsidRPr="00770F2C" w:rsidRDefault="00E14343" w:rsidP="00770F2C">
                            <w:pPr>
                              <w:pStyle w:val="Heading2"/>
                              <w:spacing w:line="276" w:lineRule="auto"/>
                              <w:rPr>
                                <w:rFonts w:eastAsia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>OUMOUM</w:t>
                            </w:r>
                            <w:r w:rsidR="00F95852" w:rsidRPr="00770F2C">
                              <w:rPr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>:</w:t>
                            </w:r>
                            <w:r w:rsidR="00F95852" w:rsidRPr="00770F2C">
                              <w:rPr>
                                <w:color w:val="auto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8D3C7B" w:rsidRPr="00A3032D">
                              <w:rPr>
                                <w:color w:val="auto"/>
                              </w:rPr>
                              <w:t>Nei</w:t>
                            </w:r>
                            <w:proofErr w:type="spellEnd"/>
                            <w:r w:rsidR="008D3C7B" w:rsidRPr="00A3032D">
                              <w:rPr>
                                <w:color w:val="auto"/>
                              </w:rPr>
                              <w:t xml:space="preserve"> we </w:t>
                            </w:r>
                            <w:proofErr w:type="spellStart"/>
                            <w:r w:rsidR="008D3C7B" w:rsidRPr="00A3032D">
                              <w:rPr>
                                <w:color w:val="auto"/>
                              </w:rPr>
                              <w:t>enuen</w:t>
                            </w:r>
                            <w:proofErr w:type="spellEnd"/>
                            <w:r w:rsidR="008D3C7B" w:rsidRPr="00A3032D">
                              <w:rPr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="008D3C7B" w:rsidRPr="00A3032D">
                              <w:rPr>
                                <w:color w:val="auto"/>
                              </w:rPr>
                              <w:t>ika</w:t>
                            </w:r>
                            <w:proofErr w:type="spellEnd"/>
                            <w:r w:rsidR="008D3C7B" w:rsidRPr="00A3032D">
                              <w:rPr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="008D3C7B" w:rsidRPr="00A3032D">
                              <w:rPr>
                                <w:color w:val="auto"/>
                              </w:rPr>
                              <w:t>fepun</w:t>
                            </w:r>
                            <w:proofErr w:type="spellEnd"/>
                            <w:r w:rsidR="00354057" w:rsidRPr="00A3032D">
                              <w:rPr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="00354057" w:rsidRPr="00A3032D">
                              <w:rPr>
                                <w:color w:val="auto"/>
                              </w:rPr>
                              <w:t>ee</w:t>
                            </w:r>
                            <w:proofErr w:type="spellEnd"/>
                            <w:r w:rsidR="00354057" w:rsidRPr="00A3032D">
                              <w:rPr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="00354057" w:rsidRPr="00A3032D">
                              <w:rPr>
                                <w:color w:val="auto"/>
                              </w:rPr>
                              <w:t>fiti</w:t>
                            </w:r>
                            <w:proofErr w:type="spellEnd"/>
                            <w:r w:rsidR="00354057" w:rsidRPr="00A3032D">
                              <w:rPr>
                                <w:color w:val="auto"/>
                              </w:rPr>
                              <w:t xml:space="preserve"> ewe</w:t>
                            </w:r>
                            <w:r w:rsidR="00FF5781" w:rsidRPr="00A3032D">
                              <w:rPr>
                                <w:color w:val="auto"/>
                              </w:rPr>
                              <w:t xml:space="preserve"> varsity team so </w:t>
                            </w:r>
                            <w:proofErr w:type="spellStart"/>
                            <w:r w:rsidR="00354057" w:rsidRPr="00A3032D">
                              <w:rPr>
                                <w:color w:val="auto"/>
                              </w:rPr>
                              <w:t>iwe</w:t>
                            </w:r>
                            <w:proofErr w:type="spellEnd"/>
                            <w:r w:rsidR="00354057" w:rsidRPr="00A3032D">
                              <w:rPr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="00354057" w:rsidRPr="00A3032D">
                              <w:rPr>
                                <w:color w:val="auto"/>
                              </w:rPr>
                              <w:t>ngang</w:t>
                            </w:r>
                            <w:proofErr w:type="spellEnd"/>
                            <w:r w:rsidR="00354057" w:rsidRPr="00A3032D">
                              <w:rPr>
                                <w:color w:val="auto"/>
                              </w:rPr>
                              <w:t xml:space="preserve"> mi </w:t>
                            </w:r>
                            <w:proofErr w:type="spellStart"/>
                            <w:r w:rsidR="00354057" w:rsidRPr="00A3032D">
                              <w:rPr>
                                <w:color w:val="auto"/>
                              </w:rPr>
                              <w:t>nuku</w:t>
                            </w:r>
                            <w:proofErr w:type="spellEnd"/>
                            <w:r w:rsidR="00354057" w:rsidRPr="00A3032D">
                              <w:rPr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="00354057" w:rsidRPr="00A3032D">
                              <w:rPr>
                                <w:color w:val="auto"/>
                              </w:rPr>
                              <w:t>nge</w:t>
                            </w:r>
                            <w:proofErr w:type="spellEnd"/>
                            <w:r w:rsidR="00354057" w:rsidRPr="00A3032D">
                              <w:rPr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="00354057" w:rsidRPr="00A3032D">
                              <w:rPr>
                                <w:color w:val="auto"/>
                              </w:rPr>
                              <w:t>epwe</w:t>
                            </w:r>
                            <w:proofErr w:type="spellEnd"/>
                            <w:r w:rsidR="00354057" w:rsidRPr="00A3032D">
                              <w:rPr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="00354057" w:rsidRPr="00A3032D">
                              <w:rPr>
                                <w:color w:val="auto"/>
                              </w:rPr>
                              <w:t>angei</w:t>
                            </w:r>
                            <w:proofErr w:type="spellEnd"/>
                            <w:r w:rsidR="00354057" w:rsidRPr="00A3032D">
                              <w:rPr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="00354057" w:rsidRPr="00A3032D">
                              <w:rPr>
                                <w:color w:val="auto"/>
                              </w:rPr>
                              <w:t>waten</w:t>
                            </w:r>
                            <w:proofErr w:type="spellEnd"/>
                            <w:r w:rsidR="00FF5781" w:rsidRPr="00A3032D">
                              <w:rPr>
                                <w:color w:val="auto"/>
                              </w:rPr>
                              <w:t xml:space="preserve"> scholarship</w:t>
                            </w:r>
                            <w:r w:rsidR="00FF5781" w:rsidRPr="00770F2C">
                              <w:rPr>
                                <w:color w:val="auto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2DB11FE3" w14:textId="77777777" w:rsidR="00BB2B79" w:rsidRPr="00770F2C" w:rsidRDefault="00BB2B79" w:rsidP="00770F2C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6"/>
                              </w:rPr>
                            </w:pPr>
                            <w:r w:rsidRPr="00770F2C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7F210C78" w14:textId="0AB07F05" w:rsidR="00FF5781" w:rsidRPr="00A3032D" w:rsidRDefault="00E14343" w:rsidP="00770F2C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>PUNGUN</w:t>
                            </w:r>
                            <w:r w:rsidR="00F95852" w:rsidRPr="00770F2C">
                              <w:rPr>
                                <w:color w:val="EA6312" w:themeColor="accent2"/>
                                <w:sz w:val="28"/>
                                <w:szCs w:val="28"/>
                              </w:rPr>
                              <w:t>:</w:t>
                            </w:r>
                            <w:r w:rsidR="00BB2B79" w:rsidRPr="00770F2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41591" w:rsidRPr="00A3032D">
                              <w:rPr>
                                <w:sz w:val="24"/>
                                <w:szCs w:val="24"/>
                              </w:rPr>
                              <w:t>Amusano</w:t>
                            </w:r>
                            <w:proofErr w:type="spellEnd"/>
                            <w:r w:rsidR="00D41591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 xml:space="preserve">ach </w:t>
                            </w:r>
                            <w:proofErr w:type="spellStart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>angawano</w:t>
                            </w:r>
                            <w:proofErr w:type="spellEnd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>ena</w:t>
                            </w:r>
                            <w:proofErr w:type="spellEnd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>nuku</w:t>
                            </w:r>
                            <w:proofErr w:type="spellEnd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380F6E" w:rsidRPr="00A3032D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900F7C" w:rsidRPr="00A3032D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r w:rsidR="00E52D0E" w:rsidRPr="00A3032D">
                              <w:rPr>
                                <w:sz w:val="24"/>
                                <w:szCs w:val="24"/>
                              </w:rPr>
                              <w:t xml:space="preserve">met mi </w:t>
                            </w:r>
                            <w:proofErr w:type="spellStart"/>
                            <w:r w:rsidR="00E52D0E" w:rsidRPr="00A3032D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E52D0E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52D0E" w:rsidRPr="00A3032D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E52D0E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52D0E" w:rsidRPr="00A3032D">
                              <w:rPr>
                                <w:sz w:val="24"/>
                                <w:szCs w:val="24"/>
                              </w:rPr>
                              <w:t>fis</w:t>
                            </w:r>
                            <w:proofErr w:type="spellEnd"/>
                            <w:r w:rsidR="00E52D0E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52D0E" w:rsidRPr="00A3032D">
                              <w:rPr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E52D0E" w:rsidRPr="00A3032D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proofErr w:type="gramStart"/>
                            <w:r w:rsidR="00E52D0E" w:rsidRPr="00A3032D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E52D0E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proofErr w:type="gramEnd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>sakopaten</w:t>
                            </w:r>
                            <w:proofErr w:type="spellEnd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>waten</w:t>
                            </w:r>
                            <w:proofErr w:type="spellEnd"/>
                            <w:r w:rsidR="004F057A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C3DC9" w:rsidRPr="00A3032D">
                              <w:rPr>
                                <w:sz w:val="24"/>
                                <w:szCs w:val="24"/>
                              </w:rPr>
                              <w:t>scholarships</w:t>
                            </w:r>
                            <w:r w:rsidR="00FF5781" w:rsidRPr="00A3032D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31E862F6" w14:textId="77777777" w:rsidR="00FF5781" w:rsidRPr="00A3032D" w:rsidRDefault="00FF5781" w:rsidP="00770F2C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B294B83" w14:textId="13D41323" w:rsidR="00FF5781" w:rsidRPr="00A3032D" w:rsidRDefault="005D795A" w:rsidP="00770F2C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A3032D">
                              <w:rPr>
                                <w:sz w:val="24"/>
                                <w:szCs w:val="24"/>
                              </w:rPr>
                              <w:t xml:space="preserve">Ina </w:t>
                            </w:r>
                            <w:proofErr w:type="spellStart"/>
                            <w:r w:rsidRPr="00A3032D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3032D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3032D">
                              <w:rPr>
                                <w:sz w:val="24"/>
                                <w:szCs w:val="24"/>
                              </w:rPr>
                              <w:t>ruu</w:t>
                            </w:r>
                            <w:proofErr w:type="spellEnd"/>
                            <w:r w:rsidR="004A3261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A3261" w:rsidRPr="00A3032D">
                              <w:rPr>
                                <w:sz w:val="24"/>
                                <w:szCs w:val="24"/>
                              </w:rPr>
                              <w:t>percenet</w:t>
                            </w:r>
                            <w:proofErr w:type="spellEnd"/>
                            <w:r w:rsidRPr="00A3032D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A3032D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3032D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A3032D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3032D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A3032D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A3032D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3032D">
                              <w:rPr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A3261" w:rsidRPr="00A3032D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4A3261" w:rsidRPr="00A3032D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4A3261" w:rsidRPr="00A3032D">
                              <w:rPr>
                                <w:sz w:val="24"/>
                                <w:szCs w:val="24"/>
                              </w:rPr>
                              <w:t>neuneu</w:t>
                            </w:r>
                            <w:proofErr w:type="spellEnd"/>
                            <w:r w:rsidR="004A3261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F5781" w:rsidRPr="00A3032D">
                              <w:rPr>
                                <w:sz w:val="24"/>
                                <w:szCs w:val="24"/>
                              </w:rPr>
                              <w:t xml:space="preserve">scholarship. </w:t>
                            </w:r>
                          </w:p>
                          <w:p w14:paraId="3A42B9C1" w14:textId="77777777" w:rsidR="00FF5781" w:rsidRPr="00A3032D" w:rsidRDefault="00FF5781" w:rsidP="00770F2C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CDD00CC" w14:textId="19A81832" w:rsidR="003D4F4E" w:rsidRPr="00EB44FE" w:rsidRDefault="004A3261" w:rsidP="00770F2C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3032D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A3032D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A3032D">
                              <w:rPr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3032D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A3032D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>neuenu</w:t>
                            </w:r>
                            <w:proofErr w:type="spellEnd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>uchok</w:t>
                            </w:r>
                            <w:proofErr w:type="spellEnd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>nafeoch</w:t>
                            </w:r>
                            <w:proofErr w:type="spellEnd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>neur</w:t>
                            </w:r>
                            <w:proofErr w:type="spellEnd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1441" w:rsidRPr="00A3032D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AF1441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 xml:space="preserve">an </w:t>
                            </w:r>
                            <w:proofErr w:type="spellStart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260C5" w:rsidRPr="00A3032D">
                              <w:rPr>
                                <w:sz w:val="24"/>
                                <w:szCs w:val="24"/>
                              </w:rPr>
                              <w:t>meeni</w:t>
                            </w:r>
                            <w:proofErr w:type="spellEnd"/>
                            <w:r w:rsidR="00782204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1441" w:rsidRPr="00A3032D">
                              <w:rPr>
                                <w:sz w:val="24"/>
                                <w:szCs w:val="24"/>
                              </w:rPr>
                              <w:t>metekewe</w:t>
                            </w:r>
                            <w:proofErr w:type="spellEnd"/>
                            <w:r w:rsidR="00AF1441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1441" w:rsidRPr="00A3032D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AF1441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1441" w:rsidRPr="00A3032D">
                              <w:rPr>
                                <w:sz w:val="24"/>
                                <w:szCs w:val="24"/>
                              </w:rPr>
                              <w:t>kametiw</w:t>
                            </w:r>
                            <w:proofErr w:type="spellEnd"/>
                            <w:r w:rsidR="00AF1441" w:rsidRPr="00A3032D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1E0FC5" w:rsidRPr="00A3032D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1E0FC5" w:rsidRPr="00A3032D">
                              <w:rPr>
                                <w:sz w:val="24"/>
                                <w:szCs w:val="24"/>
                              </w:rPr>
                              <w:t>enletin</w:t>
                            </w:r>
                            <w:proofErr w:type="spellEnd"/>
                            <w:r w:rsidR="001E0FC5" w:rsidRPr="00A3032D">
                              <w:rPr>
                                <w:sz w:val="24"/>
                                <w:szCs w:val="24"/>
                              </w:rPr>
                              <w:t xml:space="preserve"> porous</w:t>
                            </w:r>
                            <w:r w:rsidR="003C6C0C" w:rsidRPr="00A3032D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3C6C0C" w:rsidRPr="00A3032D">
                              <w:rPr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3C6C0C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6C0C" w:rsidRPr="00A3032D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3C6C0C" w:rsidRPr="00A3032D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3C6C0C" w:rsidRPr="00A3032D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3C6C0C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3C6C0C" w:rsidRPr="00A3032D">
                              <w:rPr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="003C6C0C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F5781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5139C" w:rsidRPr="00A3032D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proofErr w:type="gramEnd"/>
                            <w:r w:rsidR="00B5139C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5139C" w:rsidRPr="00A3032D">
                              <w:rPr>
                                <w:sz w:val="24"/>
                                <w:szCs w:val="24"/>
                              </w:rPr>
                              <w:t>ukukuun</w:t>
                            </w:r>
                            <w:proofErr w:type="spellEnd"/>
                            <w:r w:rsidR="00B5139C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5139C" w:rsidRPr="00A3032D">
                              <w:rPr>
                                <w:sz w:val="24"/>
                                <w:szCs w:val="24"/>
                              </w:rPr>
                              <w:t>aninisir</w:t>
                            </w:r>
                            <w:proofErr w:type="spellEnd"/>
                            <w:r w:rsidR="00B5139C" w:rsidRPr="00A3032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667F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36667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667F">
                              <w:rPr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 w:rsidR="0036667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667F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FF5781" w:rsidRPr="00A3032D">
                              <w:rPr>
                                <w:sz w:val="24"/>
                                <w:szCs w:val="24"/>
                              </w:rPr>
                              <w:t xml:space="preserve"> $342 </w:t>
                            </w:r>
                            <w:proofErr w:type="spellStart"/>
                            <w:r w:rsidR="0036667F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FF5781" w:rsidRPr="00A3032D">
                              <w:rPr>
                                <w:sz w:val="24"/>
                                <w:szCs w:val="24"/>
                              </w:rPr>
                              <w:t xml:space="preserve"> $14,660 </w:t>
                            </w:r>
                            <w:r w:rsidR="0036667F">
                              <w:rPr>
                                <w:sz w:val="24"/>
                                <w:szCs w:val="24"/>
                              </w:rPr>
                              <w:t xml:space="preserve">non </w:t>
                            </w:r>
                            <w:proofErr w:type="spellStart"/>
                            <w:r w:rsidR="0036667F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36667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667F">
                              <w:rPr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="00FF5781" w:rsidRPr="00770F2C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="00EB44FE" w:rsidRPr="00EB44FE">
                              <w:rPr>
                                <w:sz w:val="24"/>
                                <w:szCs w:val="24"/>
                              </w:rPr>
                              <w:t>e</w:t>
                            </w:r>
                            <w:r w:rsidR="00EB44FE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EB44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44FE">
                              <w:rPr>
                                <w:sz w:val="24"/>
                                <w:szCs w:val="24"/>
                              </w:rPr>
                              <w:t>anongonong</w:t>
                            </w:r>
                            <w:proofErr w:type="spellEnd"/>
                            <w:r w:rsidR="00EB44FE">
                              <w:rPr>
                                <w:sz w:val="24"/>
                                <w:szCs w:val="24"/>
                              </w:rPr>
                              <w:t xml:space="preserve"> won met </w:t>
                            </w:r>
                            <w:proofErr w:type="spellStart"/>
                            <w:r w:rsidR="00EB44FE">
                              <w:rPr>
                                <w:sz w:val="24"/>
                                <w:szCs w:val="24"/>
                              </w:rPr>
                              <w:t>sokkun</w:t>
                            </w:r>
                            <w:proofErr w:type="spellEnd"/>
                            <w:r w:rsidR="00EB44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44FE">
                              <w:rPr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="00EB44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44FE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EB44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44FE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EB44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44FE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EB44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44FE">
                              <w:rPr>
                                <w:sz w:val="24"/>
                                <w:szCs w:val="24"/>
                              </w:rPr>
                              <w:t>meni</w:t>
                            </w:r>
                            <w:proofErr w:type="spellEnd"/>
                            <w:r w:rsidR="00EB44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44FE">
                              <w:rPr>
                                <w:sz w:val="24"/>
                                <w:szCs w:val="24"/>
                              </w:rPr>
                              <w:t>kinikin</w:t>
                            </w:r>
                            <w:proofErr w:type="spellEnd"/>
                            <w:r w:rsidR="00EB44FE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EB44FE" w:rsidRPr="00EB44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5746A3A" w14:textId="77777777" w:rsidR="0045220E" w:rsidRPr="00770F2C" w:rsidRDefault="0045220E" w:rsidP="00770F2C">
                            <w:pPr>
                              <w:pStyle w:val="NoSpacing"/>
                              <w:spacing w:line="276" w:lineRule="auto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4E1BFDEC" w14:textId="77777777" w:rsidR="00745E8D" w:rsidRPr="00770F2C" w:rsidRDefault="00745E8D" w:rsidP="00770F2C">
                            <w:pPr>
                              <w:spacing w:after="0"/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1775F" id="Text Box 9" o:spid="_x0000_s1036" type="#_x0000_t202" style="position:absolute;margin-left:0;margin-top:7.55pt;width:175.5pt;height:626.2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" filled="f" stroked="f" strokeweight=".5pt">
                <v:textbox>
                  <w:txbxContent>
                    <w:p w14:paraId="658B57B8" w14:textId="41F7ABFE" w:rsidR="00FF5781" w:rsidRPr="00770F2C" w:rsidRDefault="00E14343" w:rsidP="00770F2C">
                      <w:pPr>
                        <w:pStyle w:val="Heading2"/>
                        <w:spacing w:line="276" w:lineRule="auto"/>
                        <w:rPr>
                          <w:rFonts w:eastAsia="Times New Roman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EA6312" w:themeColor="accent2"/>
                          <w:sz w:val="28"/>
                          <w:szCs w:val="28"/>
                        </w:rPr>
                        <w:t>OUMOUM</w:t>
                      </w:r>
                      <w:r w:rsidR="00F95852" w:rsidRPr="00770F2C">
                        <w:rPr>
                          <w:b/>
                          <w:color w:val="EA6312" w:themeColor="accent2"/>
                          <w:sz w:val="28"/>
                          <w:szCs w:val="28"/>
                        </w:rPr>
                        <w:t>:</w:t>
                      </w:r>
                      <w:r w:rsidR="00F95852" w:rsidRPr="00770F2C">
                        <w:rPr>
                          <w:color w:val="aut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8D3C7B" w:rsidRPr="00A3032D">
                        <w:rPr>
                          <w:color w:val="auto"/>
                        </w:rPr>
                        <w:t>Nei</w:t>
                      </w:r>
                      <w:proofErr w:type="spellEnd"/>
                      <w:r w:rsidR="008D3C7B" w:rsidRPr="00A3032D">
                        <w:rPr>
                          <w:color w:val="auto"/>
                        </w:rPr>
                        <w:t xml:space="preserve"> we </w:t>
                      </w:r>
                      <w:proofErr w:type="spellStart"/>
                      <w:r w:rsidR="008D3C7B" w:rsidRPr="00A3032D">
                        <w:rPr>
                          <w:color w:val="auto"/>
                        </w:rPr>
                        <w:t>enuen</w:t>
                      </w:r>
                      <w:proofErr w:type="spellEnd"/>
                      <w:r w:rsidR="008D3C7B" w:rsidRPr="00A3032D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="008D3C7B" w:rsidRPr="00A3032D">
                        <w:rPr>
                          <w:color w:val="auto"/>
                        </w:rPr>
                        <w:t>ika</w:t>
                      </w:r>
                      <w:proofErr w:type="spellEnd"/>
                      <w:r w:rsidR="008D3C7B" w:rsidRPr="00A3032D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="008D3C7B" w:rsidRPr="00A3032D">
                        <w:rPr>
                          <w:color w:val="auto"/>
                        </w:rPr>
                        <w:t>fepun</w:t>
                      </w:r>
                      <w:proofErr w:type="spellEnd"/>
                      <w:r w:rsidR="00354057" w:rsidRPr="00A3032D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="00354057" w:rsidRPr="00A3032D">
                        <w:rPr>
                          <w:color w:val="auto"/>
                        </w:rPr>
                        <w:t>ee</w:t>
                      </w:r>
                      <w:proofErr w:type="spellEnd"/>
                      <w:r w:rsidR="00354057" w:rsidRPr="00A3032D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="00354057" w:rsidRPr="00A3032D">
                        <w:rPr>
                          <w:color w:val="auto"/>
                        </w:rPr>
                        <w:t>fiti</w:t>
                      </w:r>
                      <w:proofErr w:type="spellEnd"/>
                      <w:r w:rsidR="00354057" w:rsidRPr="00A3032D">
                        <w:rPr>
                          <w:color w:val="auto"/>
                        </w:rPr>
                        <w:t xml:space="preserve"> ewe</w:t>
                      </w:r>
                      <w:r w:rsidR="00FF5781" w:rsidRPr="00A3032D">
                        <w:rPr>
                          <w:color w:val="auto"/>
                        </w:rPr>
                        <w:t xml:space="preserve"> varsity team so </w:t>
                      </w:r>
                      <w:proofErr w:type="spellStart"/>
                      <w:r w:rsidR="00354057" w:rsidRPr="00A3032D">
                        <w:rPr>
                          <w:color w:val="auto"/>
                        </w:rPr>
                        <w:t>iwe</w:t>
                      </w:r>
                      <w:proofErr w:type="spellEnd"/>
                      <w:r w:rsidR="00354057" w:rsidRPr="00A3032D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="00354057" w:rsidRPr="00A3032D">
                        <w:rPr>
                          <w:color w:val="auto"/>
                        </w:rPr>
                        <w:t>ngang</w:t>
                      </w:r>
                      <w:proofErr w:type="spellEnd"/>
                      <w:r w:rsidR="00354057" w:rsidRPr="00A3032D">
                        <w:rPr>
                          <w:color w:val="auto"/>
                        </w:rPr>
                        <w:t xml:space="preserve"> mi </w:t>
                      </w:r>
                      <w:proofErr w:type="spellStart"/>
                      <w:r w:rsidR="00354057" w:rsidRPr="00A3032D">
                        <w:rPr>
                          <w:color w:val="auto"/>
                        </w:rPr>
                        <w:t>nuku</w:t>
                      </w:r>
                      <w:proofErr w:type="spellEnd"/>
                      <w:r w:rsidR="00354057" w:rsidRPr="00A3032D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="00354057" w:rsidRPr="00A3032D">
                        <w:rPr>
                          <w:color w:val="auto"/>
                        </w:rPr>
                        <w:t>nge</w:t>
                      </w:r>
                      <w:proofErr w:type="spellEnd"/>
                      <w:r w:rsidR="00354057" w:rsidRPr="00A3032D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="00354057" w:rsidRPr="00A3032D">
                        <w:rPr>
                          <w:color w:val="auto"/>
                        </w:rPr>
                        <w:t>epwe</w:t>
                      </w:r>
                      <w:proofErr w:type="spellEnd"/>
                      <w:r w:rsidR="00354057" w:rsidRPr="00A3032D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="00354057" w:rsidRPr="00A3032D">
                        <w:rPr>
                          <w:color w:val="auto"/>
                        </w:rPr>
                        <w:t>angei</w:t>
                      </w:r>
                      <w:proofErr w:type="spellEnd"/>
                      <w:r w:rsidR="00354057" w:rsidRPr="00A3032D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="00354057" w:rsidRPr="00A3032D">
                        <w:rPr>
                          <w:color w:val="auto"/>
                        </w:rPr>
                        <w:t>waten</w:t>
                      </w:r>
                      <w:proofErr w:type="spellEnd"/>
                      <w:r w:rsidR="00FF5781" w:rsidRPr="00A3032D">
                        <w:rPr>
                          <w:color w:val="auto"/>
                        </w:rPr>
                        <w:t xml:space="preserve"> scholarship</w:t>
                      </w:r>
                      <w:r w:rsidR="00FF5781" w:rsidRPr="00770F2C">
                        <w:rPr>
                          <w:color w:val="auto"/>
                          <w:sz w:val="28"/>
                          <w:szCs w:val="28"/>
                        </w:rPr>
                        <w:t>.</w:t>
                      </w:r>
                    </w:p>
                    <w:p w14:paraId="2DB11FE3" w14:textId="77777777" w:rsidR="00BB2B79" w:rsidRPr="00770F2C" w:rsidRDefault="00BB2B79" w:rsidP="00770F2C">
                      <w:pPr>
                        <w:pStyle w:val="NoSpacing"/>
                        <w:spacing w:line="276" w:lineRule="auto"/>
                        <w:rPr>
                          <w:sz w:val="24"/>
                          <w:szCs w:val="26"/>
                        </w:rPr>
                      </w:pPr>
                      <w:r w:rsidRPr="00770F2C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  <w:p w14:paraId="7F210C78" w14:textId="0AB07F05" w:rsidR="00FF5781" w:rsidRPr="00A3032D" w:rsidRDefault="00E14343" w:rsidP="00770F2C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color w:val="EA6312" w:themeColor="accent2"/>
                          <w:sz w:val="28"/>
                          <w:szCs w:val="28"/>
                        </w:rPr>
                        <w:t>PUNGUN</w:t>
                      </w:r>
                      <w:r w:rsidR="00F95852" w:rsidRPr="00770F2C">
                        <w:rPr>
                          <w:color w:val="EA6312" w:themeColor="accent2"/>
                          <w:sz w:val="28"/>
                          <w:szCs w:val="28"/>
                        </w:rPr>
                        <w:t>:</w:t>
                      </w:r>
                      <w:r w:rsidR="00BB2B79" w:rsidRPr="00770F2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41591" w:rsidRPr="00A3032D">
                        <w:rPr>
                          <w:sz w:val="24"/>
                          <w:szCs w:val="24"/>
                        </w:rPr>
                        <w:t>Amusano</w:t>
                      </w:r>
                      <w:proofErr w:type="spellEnd"/>
                      <w:r w:rsidR="00D41591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380F6E" w:rsidRPr="00A3032D">
                        <w:rPr>
                          <w:sz w:val="24"/>
                          <w:szCs w:val="24"/>
                        </w:rPr>
                        <w:t xml:space="preserve">ach </w:t>
                      </w:r>
                      <w:proofErr w:type="spellStart"/>
                      <w:r w:rsidR="00380F6E" w:rsidRPr="00A3032D">
                        <w:rPr>
                          <w:sz w:val="24"/>
                          <w:szCs w:val="24"/>
                        </w:rPr>
                        <w:t>angawano</w:t>
                      </w:r>
                      <w:proofErr w:type="spellEnd"/>
                      <w:r w:rsidR="00380F6E" w:rsidRPr="00A3032D"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="00380F6E" w:rsidRPr="00A3032D">
                        <w:rPr>
                          <w:sz w:val="24"/>
                          <w:szCs w:val="24"/>
                        </w:rPr>
                        <w:t>ena</w:t>
                      </w:r>
                      <w:proofErr w:type="spellEnd"/>
                      <w:r w:rsidR="00380F6E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0F6E" w:rsidRPr="00A3032D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380F6E" w:rsidRPr="00A3032D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380F6E" w:rsidRPr="00A3032D">
                        <w:rPr>
                          <w:sz w:val="24"/>
                          <w:szCs w:val="24"/>
                        </w:rPr>
                        <w:t>nuku</w:t>
                      </w:r>
                      <w:proofErr w:type="spellEnd"/>
                      <w:r w:rsidR="00380F6E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0F6E" w:rsidRPr="00A3032D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380F6E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0F6E" w:rsidRPr="00A3032D">
                        <w:rPr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="00380F6E" w:rsidRPr="00A3032D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380F6E" w:rsidRPr="00A3032D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900F7C" w:rsidRPr="00A3032D">
                        <w:rPr>
                          <w:sz w:val="24"/>
                          <w:szCs w:val="24"/>
                        </w:rPr>
                        <w:t xml:space="preserve"> ren </w:t>
                      </w:r>
                      <w:r w:rsidR="00E52D0E" w:rsidRPr="00A3032D">
                        <w:rPr>
                          <w:sz w:val="24"/>
                          <w:szCs w:val="24"/>
                        </w:rPr>
                        <w:t xml:space="preserve">met mi </w:t>
                      </w:r>
                      <w:proofErr w:type="spellStart"/>
                      <w:r w:rsidR="00E52D0E" w:rsidRPr="00A3032D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E52D0E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52D0E" w:rsidRPr="00A3032D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E52D0E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52D0E" w:rsidRPr="00A3032D">
                        <w:rPr>
                          <w:sz w:val="24"/>
                          <w:szCs w:val="24"/>
                        </w:rPr>
                        <w:t>fis</w:t>
                      </w:r>
                      <w:proofErr w:type="spellEnd"/>
                      <w:r w:rsidR="00E52D0E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52D0E" w:rsidRPr="00A3032D">
                        <w:rPr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E52D0E" w:rsidRPr="00A3032D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proofErr w:type="gramStart"/>
                      <w:r w:rsidR="00E52D0E" w:rsidRPr="00A3032D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E52D0E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4F057A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F057A" w:rsidRPr="00A3032D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proofErr w:type="gramEnd"/>
                      <w:r w:rsidR="004F057A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F057A" w:rsidRPr="00A3032D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4F057A" w:rsidRPr="00A3032D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4F057A" w:rsidRPr="00A3032D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4F057A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F057A" w:rsidRPr="00A3032D">
                        <w:rPr>
                          <w:sz w:val="24"/>
                          <w:szCs w:val="24"/>
                        </w:rPr>
                        <w:t>sakopaten</w:t>
                      </w:r>
                      <w:proofErr w:type="spellEnd"/>
                      <w:r w:rsidR="004F057A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F057A" w:rsidRPr="00A3032D">
                        <w:rPr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="004F057A" w:rsidRPr="00A3032D">
                        <w:rPr>
                          <w:sz w:val="24"/>
                          <w:szCs w:val="24"/>
                        </w:rPr>
                        <w:t xml:space="preserve"> rese </w:t>
                      </w:r>
                      <w:proofErr w:type="spellStart"/>
                      <w:r w:rsidR="004F057A" w:rsidRPr="00A3032D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4F057A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F057A" w:rsidRPr="00A3032D">
                        <w:rPr>
                          <w:sz w:val="24"/>
                          <w:szCs w:val="24"/>
                        </w:rPr>
                        <w:t>waten</w:t>
                      </w:r>
                      <w:proofErr w:type="spellEnd"/>
                      <w:r w:rsidR="004F057A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C3DC9" w:rsidRPr="00A3032D">
                        <w:rPr>
                          <w:sz w:val="24"/>
                          <w:szCs w:val="24"/>
                        </w:rPr>
                        <w:t>scholarships</w:t>
                      </w:r>
                      <w:r w:rsidR="00FF5781" w:rsidRPr="00A3032D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31E862F6" w14:textId="77777777" w:rsidR="00FF5781" w:rsidRPr="00A3032D" w:rsidRDefault="00FF5781" w:rsidP="00770F2C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</w:p>
                    <w:p w14:paraId="3B294B83" w14:textId="13D41323" w:rsidR="00FF5781" w:rsidRPr="00A3032D" w:rsidRDefault="005D795A" w:rsidP="00770F2C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  <w:r w:rsidRPr="00A3032D">
                        <w:rPr>
                          <w:sz w:val="24"/>
                          <w:szCs w:val="24"/>
                        </w:rPr>
                        <w:t xml:space="preserve">Ina </w:t>
                      </w:r>
                      <w:proofErr w:type="spellStart"/>
                      <w:r w:rsidRPr="00A3032D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3032D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3032D">
                        <w:rPr>
                          <w:sz w:val="24"/>
                          <w:szCs w:val="24"/>
                        </w:rPr>
                        <w:t>ruu</w:t>
                      </w:r>
                      <w:proofErr w:type="spellEnd"/>
                      <w:r w:rsidR="004A3261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A3261" w:rsidRPr="00A3032D">
                        <w:rPr>
                          <w:sz w:val="24"/>
                          <w:szCs w:val="24"/>
                        </w:rPr>
                        <w:t>percenet</w:t>
                      </w:r>
                      <w:proofErr w:type="spellEnd"/>
                      <w:r w:rsidRPr="00A3032D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A3032D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3032D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A3032D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3032D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A3032D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A3032D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3032D">
                        <w:rPr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A3261" w:rsidRPr="00A3032D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4A3261" w:rsidRPr="00A3032D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4A3261" w:rsidRPr="00A3032D">
                        <w:rPr>
                          <w:sz w:val="24"/>
                          <w:szCs w:val="24"/>
                        </w:rPr>
                        <w:t>neuneu</w:t>
                      </w:r>
                      <w:proofErr w:type="spellEnd"/>
                      <w:r w:rsidR="004A3261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FF5781" w:rsidRPr="00A3032D">
                        <w:rPr>
                          <w:sz w:val="24"/>
                          <w:szCs w:val="24"/>
                        </w:rPr>
                        <w:t xml:space="preserve">scholarship. </w:t>
                      </w:r>
                    </w:p>
                    <w:p w14:paraId="3A42B9C1" w14:textId="77777777" w:rsidR="00FF5781" w:rsidRPr="00A3032D" w:rsidRDefault="00FF5781" w:rsidP="00770F2C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</w:p>
                    <w:p w14:paraId="2CDD00CC" w14:textId="19A81832" w:rsidR="003D4F4E" w:rsidRPr="00EB44FE" w:rsidRDefault="004A3261" w:rsidP="00770F2C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3032D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Pr="00A3032D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A3032D">
                        <w:rPr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3032D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A3032D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2260C5" w:rsidRPr="00A3032D">
                        <w:rPr>
                          <w:sz w:val="24"/>
                          <w:szCs w:val="24"/>
                        </w:rPr>
                        <w:t>neuenu</w:t>
                      </w:r>
                      <w:proofErr w:type="spellEnd"/>
                      <w:r w:rsidR="002260C5" w:rsidRPr="00A3032D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2260C5" w:rsidRPr="00A3032D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2260C5" w:rsidRPr="00A3032D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2260C5" w:rsidRPr="00A3032D">
                        <w:rPr>
                          <w:sz w:val="24"/>
                          <w:szCs w:val="24"/>
                        </w:rPr>
                        <w:t>ekoch</w:t>
                      </w:r>
                      <w:proofErr w:type="spellEnd"/>
                      <w:r w:rsidR="002260C5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260C5" w:rsidRPr="00A3032D">
                        <w:rPr>
                          <w:sz w:val="24"/>
                          <w:szCs w:val="24"/>
                        </w:rPr>
                        <w:t>uchok</w:t>
                      </w:r>
                      <w:proofErr w:type="spellEnd"/>
                      <w:r w:rsidR="002260C5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260C5" w:rsidRPr="00A3032D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2260C5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260C5" w:rsidRPr="00A3032D">
                        <w:rPr>
                          <w:sz w:val="24"/>
                          <w:szCs w:val="24"/>
                        </w:rPr>
                        <w:t>nafeoch</w:t>
                      </w:r>
                      <w:proofErr w:type="spellEnd"/>
                      <w:r w:rsidR="002260C5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260C5" w:rsidRPr="00A3032D">
                        <w:rPr>
                          <w:sz w:val="24"/>
                          <w:szCs w:val="24"/>
                        </w:rPr>
                        <w:t>neur</w:t>
                      </w:r>
                      <w:proofErr w:type="spellEnd"/>
                      <w:r w:rsidR="002260C5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F1441" w:rsidRPr="00A3032D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AF1441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2260C5" w:rsidRPr="00A3032D">
                        <w:rPr>
                          <w:sz w:val="24"/>
                          <w:szCs w:val="24"/>
                        </w:rPr>
                        <w:t xml:space="preserve">an </w:t>
                      </w:r>
                      <w:proofErr w:type="spellStart"/>
                      <w:r w:rsidR="002260C5" w:rsidRPr="00A3032D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2260C5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260C5" w:rsidRPr="00A3032D">
                        <w:rPr>
                          <w:sz w:val="24"/>
                          <w:szCs w:val="24"/>
                        </w:rPr>
                        <w:t>meeni</w:t>
                      </w:r>
                      <w:proofErr w:type="spellEnd"/>
                      <w:r w:rsidR="00782204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F1441" w:rsidRPr="00A3032D">
                        <w:rPr>
                          <w:sz w:val="24"/>
                          <w:szCs w:val="24"/>
                        </w:rPr>
                        <w:t>metekewe</w:t>
                      </w:r>
                      <w:proofErr w:type="spellEnd"/>
                      <w:r w:rsidR="00AF1441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F1441" w:rsidRPr="00A3032D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AF1441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F1441" w:rsidRPr="00A3032D">
                        <w:rPr>
                          <w:sz w:val="24"/>
                          <w:szCs w:val="24"/>
                        </w:rPr>
                        <w:t>kametiw</w:t>
                      </w:r>
                      <w:proofErr w:type="spellEnd"/>
                      <w:r w:rsidR="00AF1441" w:rsidRPr="00A3032D">
                        <w:rPr>
                          <w:sz w:val="24"/>
                          <w:szCs w:val="24"/>
                        </w:rPr>
                        <w:t>.</w:t>
                      </w:r>
                      <w:r w:rsidR="001E0FC5" w:rsidRPr="00A3032D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1E0FC5" w:rsidRPr="00A3032D">
                        <w:rPr>
                          <w:sz w:val="24"/>
                          <w:szCs w:val="24"/>
                        </w:rPr>
                        <w:t>enletin</w:t>
                      </w:r>
                      <w:proofErr w:type="spellEnd"/>
                      <w:r w:rsidR="001E0FC5" w:rsidRPr="00A3032D">
                        <w:rPr>
                          <w:sz w:val="24"/>
                          <w:szCs w:val="24"/>
                        </w:rPr>
                        <w:t xml:space="preserve"> porous</w:t>
                      </w:r>
                      <w:r w:rsidR="003C6C0C" w:rsidRPr="00A3032D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3C6C0C" w:rsidRPr="00A3032D">
                        <w:rPr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3C6C0C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6C0C" w:rsidRPr="00A3032D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C6C0C" w:rsidRPr="00A3032D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3C6C0C" w:rsidRPr="00A3032D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3C6C0C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="003C6C0C" w:rsidRPr="00A3032D">
                        <w:rPr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="003C6C0C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FF5781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5139C" w:rsidRPr="00A3032D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proofErr w:type="gramEnd"/>
                      <w:r w:rsidR="00B5139C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5139C" w:rsidRPr="00A3032D">
                        <w:rPr>
                          <w:sz w:val="24"/>
                          <w:szCs w:val="24"/>
                        </w:rPr>
                        <w:t>ukukuun</w:t>
                      </w:r>
                      <w:proofErr w:type="spellEnd"/>
                      <w:r w:rsidR="00B5139C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5139C" w:rsidRPr="00A3032D">
                        <w:rPr>
                          <w:sz w:val="24"/>
                          <w:szCs w:val="24"/>
                        </w:rPr>
                        <w:t>aninisir</w:t>
                      </w:r>
                      <w:proofErr w:type="spellEnd"/>
                      <w:r w:rsidR="00B5139C" w:rsidRPr="00A3032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6667F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36667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6667F">
                        <w:rPr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="0036667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6667F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FF5781" w:rsidRPr="00A3032D">
                        <w:rPr>
                          <w:sz w:val="24"/>
                          <w:szCs w:val="24"/>
                        </w:rPr>
                        <w:t xml:space="preserve"> $342 </w:t>
                      </w:r>
                      <w:proofErr w:type="spellStart"/>
                      <w:r w:rsidR="0036667F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FF5781" w:rsidRPr="00A3032D">
                        <w:rPr>
                          <w:sz w:val="24"/>
                          <w:szCs w:val="24"/>
                        </w:rPr>
                        <w:t xml:space="preserve"> $14,660 </w:t>
                      </w:r>
                      <w:r w:rsidR="0036667F">
                        <w:rPr>
                          <w:sz w:val="24"/>
                          <w:szCs w:val="24"/>
                        </w:rPr>
                        <w:t xml:space="preserve">non </w:t>
                      </w:r>
                      <w:proofErr w:type="spellStart"/>
                      <w:r w:rsidR="0036667F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36667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6667F">
                        <w:rPr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="00FF5781" w:rsidRPr="00770F2C"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="00EB44FE" w:rsidRPr="00EB44FE">
                        <w:rPr>
                          <w:sz w:val="24"/>
                          <w:szCs w:val="24"/>
                        </w:rPr>
                        <w:t>e</w:t>
                      </w:r>
                      <w:r w:rsidR="00EB44FE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EB44F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44FE">
                        <w:rPr>
                          <w:sz w:val="24"/>
                          <w:szCs w:val="24"/>
                        </w:rPr>
                        <w:t>anongonong</w:t>
                      </w:r>
                      <w:proofErr w:type="spellEnd"/>
                      <w:r w:rsidR="00EB44FE">
                        <w:rPr>
                          <w:sz w:val="24"/>
                          <w:szCs w:val="24"/>
                        </w:rPr>
                        <w:t xml:space="preserve"> won met </w:t>
                      </w:r>
                      <w:proofErr w:type="spellStart"/>
                      <w:r w:rsidR="00EB44FE">
                        <w:rPr>
                          <w:sz w:val="24"/>
                          <w:szCs w:val="24"/>
                        </w:rPr>
                        <w:t>sokkun</w:t>
                      </w:r>
                      <w:proofErr w:type="spellEnd"/>
                      <w:r w:rsidR="00EB44F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44FE">
                        <w:rPr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="00EB44F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44FE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EB44F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44FE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EB44F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44FE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EB44F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44FE">
                        <w:rPr>
                          <w:sz w:val="24"/>
                          <w:szCs w:val="24"/>
                        </w:rPr>
                        <w:t>meni</w:t>
                      </w:r>
                      <w:proofErr w:type="spellEnd"/>
                      <w:r w:rsidR="00EB44F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44FE">
                        <w:rPr>
                          <w:sz w:val="24"/>
                          <w:szCs w:val="24"/>
                        </w:rPr>
                        <w:t>kinikin</w:t>
                      </w:r>
                      <w:proofErr w:type="spellEnd"/>
                      <w:r w:rsidR="00EB44FE">
                        <w:rPr>
                          <w:sz w:val="24"/>
                          <w:szCs w:val="24"/>
                        </w:rPr>
                        <w:t>.</w:t>
                      </w:r>
                      <w:r w:rsidR="00EB44FE" w:rsidRPr="00EB44FE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35746A3A" w14:textId="77777777" w:rsidR="0045220E" w:rsidRPr="00770F2C" w:rsidRDefault="0045220E" w:rsidP="00770F2C">
                      <w:pPr>
                        <w:pStyle w:val="NoSpacing"/>
                        <w:spacing w:line="276" w:lineRule="auto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  <w:p w14:paraId="4E1BFDEC" w14:textId="77777777" w:rsidR="00745E8D" w:rsidRPr="00770F2C" w:rsidRDefault="00745E8D" w:rsidP="00770F2C">
                      <w:pPr>
                        <w:spacing w:after="0"/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280C20" w14:textId="77777777" w:rsidR="00E84E5D" w:rsidRDefault="00E84E5D" w:rsidP="009909CD">
      <w:pPr>
        <w:spacing w:after="0" w:line="240" w:lineRule="auto"/>
      </w:pPr>
      <w:r>
        <w:separator/>
      </w:r>
    </w:p>
  </w:endnote>
  <w:endnote w:type="continuationSeparator" w:id="0">
    <w:p w14:paraId="299A32A1" w14:textId="77777777" w:rsidR="00E84E5D" w:rsidRDefault="00E84E5D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1CC9B0" w14:textId="77777777" w:rsidR="00E5567A" w:rsidRDefault="00E556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7EFB0" w14:textId="77777777" w:rsidR="00677C07" w:rsidRDefault="00677C07" w:rsidP="00677C0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F97CAA8" wp14:editId="1D46580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C844D2A" w14:textId="77777777" w:rsidR="00E5567A" w:rsidRDefault="00E5567A" w:rsidP="00E5567A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A79B5" w14:textId="77777777" w:rsidR="00E5567A" w:rsidRDefault="00E556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B278AE" w14:textId="77777777" w:rsidR="00E84E5D" w:rsidRDefault="00E84E5D" w:rsidP="009909CD">
      <w:pPr>
        <w:spacing w:after="0" w:line="240" w:lineRule="auto"/>
      </w:pPr>
      <w:r>
        <w:separator/>
      </w:r>
    </w:p>
  </w:footnote>
  <w:footnote w:type="continuationSeparator" w:id="0">
    <w:p w14:paraId="09B654CF" w14:textId="77777777" w:rsidR="00E84E5D" w:rsidRDefault="00E84E5D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AE50D2" w14:textId="77777777" w:rsidR="00E5567A" w:rsidRDefault="00E556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E1551" w14:textId="77777777" w:rsidR="00E5567A" w:rsidRDefault="00E556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7B3C89" w14:textId="77777777" w:rsidR="00E5567A" w:rsidRDefault="00E556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4317D"/>
    <w:multiLevelType w:val="hybridMultilevel"/>
    <w:tmpl w:val="4364A8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30E8E"/>
    <w:multiLevelType w:val="multilevel"/>
    <w:tmpl w:val="08D41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665E0"/>
    <w:multiLevelType w:val="hybridMultilevel"/>
    <w:tmpl w:val="FAF2B4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B5C4B"/>
    <w:multiLevelType w:val="hybridMultilevel"/>
    <w:tmpl w:val="F3EC642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3D7F0B"/>
    <w:multiLevelType w:val="hybridMultilevel"/>
    <w:tmpl w:val="2C786F9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074F7"/>
    <w:multiLevelType w:val="multilevel"/>
    <w:tmpl w:val="F4E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870C66"/>
    <w:multiLevelType w:val="hybridMultilevel"/>
    <w:tmpl w:val="BA1C6E7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24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137AB8"/>
    <w:multiLevelType w:val="hybridMultilevel"/>
    <w:tmpl w:val="555AEFEA"/>
    <w:lvl w:ilvl="0" w:tplc="9494930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2B0231"/>
    <w:multiLevelType w:val="multilevel"/>
    <w:tmpl w:val="8EC6D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F9B45F9"/>
    <w:multiLevelType w:val="hybridMultilevel"/>
    <w:tmpl w:val="2730E5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AF2A43"/>
    <w:multiLevelType w:val="hybridMultilevel"/>
    <w:tmpl w:val="EB7EC78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DF3D79"/>
    <w:multiLevelType w:val="multilevel"/>
    <w:tmpl w:val="185A8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E52FA9"/>
    <w:multiLevelType w:val="hybridMultilevel"/>
    <w:tmpl w:val="656A238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E1D2D95"/>
    <w:multiLevelType w:val="hybridMultilevel"/>
    <w:tmpl w:val="BF84DF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F7F3744"/>
    <w:multiLevelType w:val="hybridMultilevel"/>
    <w:tmpl w:val="CFB295B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0790F62"/>
    <w:multiLevelType w:val="hybridMultilevel"/>
    <w:tmpl w:val="AEB6214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2B1156"/>
    <w:multiLevelType w:val="hybridMultilevel"/>
    <w:tmpl w:val="8C04DC4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15"/>
  </w:num>
  <w:num w:numId="4">
    <w:abstractNumId w:val="28"/>
  </w:num>
  <w:num w:numId="5">
    <w:abstractNumId w:val="7"/>
  </w:num>
  <w:num w:numId="6">
    <w:abstractNumId w:val="9"/>
  </w:num>
  <w:num w:numId="7">
    <w:abstractNumId w:val="22"/>
  </w:num>
  <w:num w:numId="8">
    <w:abstractNumId w:val="37"/>
  </w:num>
  <w:num w:numId="9">
    <w:abstractNumId w:val="19"/>
  </w:num>
  <w:num w:numId="10">
    <w:abstractNumId w:val="39"/>
  </w:num>
  <w:num w:numId="11">
    <w:abstractNumId w:val="3"/>
  </w:num>
  <w:num w:numId="12">
    <w:abstractNumId w:val="43"/>
  </w:num>
  <w:num w:numId="13">
    <w:abstractNumId w:val="2"/>
  </w:num>
  <w:num w:numId="14">
    <w:abstractNumId w:val="23"/>
  </w:num>
  <w:num w:numId="15">
    <w:abstractNumId w:val="17"/>
  </w:num>
  <w:num w:numId="16">
    <w:abstractNumId w:val="14"/>
  </w:num>
  <w:num w:numId="17">
    <w:abstractNumId w:val="26"/>
  </w:num>
  <w:num w:numId="18">
    <w:abstractNumId w:val="27"/>
  </w:num>
  <w:num w:numId="19">
    <w:abstractNumId w:val="44"/>
  </w:num>
  <w:num w:numId="20">
    <w:abstractNumId w:val="38"/>
  </w:num>
  <w:num w:numId="21">
    <w:abstractNumId w:val="36"/>
  </w:num>
  <w:num w:numId="22">
    <w:abstractNumId w:val="10"/>
  </w:num>
  <w:num w:numId="23">
    <w:abstractNumId w:val="35"/>
  </w:num>
  <w:num w:numId="24">
    <w:abstractNumId w:val="40"/>
  </w:num>
  <w:num w:numId="25">
    <w:abstractNumId w:val="42"/>
  </w:num>
  <w:num w:numId="26">
    <w:abstractNumId w:val="24"/>
  </w:num>
  <w:num w:numId="27">
    <w:abstractNumId w:val="16"/>
  </w:num>
  <w:num w:numId="28">
    <w:abstractNumId w:val="5"/>
  </w:num>
  <w:num w:numId="29">
    <w:abstractNumId w:val="13"/>
  </w:num>
  <w:num w:numId="30">
    <w:abstractNumId w:val="8"/>
  </w:num>
  <w:num w:numId="31">
    <w:abstractNumId w:val="32"/>
  </w:num>
  <w:num w:numId="32">
    <w:abstractNumId w:val="12"/>
  </w:num>
  <w:num w:numId="33">
    <w:abstractNumId w:val="46"/>
  </w:num>
  <w:num w:numId="34">
    <w:abstractNumId w:val="29"/>
  </w:num>
  <w:num w:numId="35">
    <w:abstractNumId w:val="30"/>
  </w:num>
  <w:num w:numId="36">
    <w:abstractNumId w:val="11"/>
  </w:num>
  <w:num w:numId="37">
    <w:abstractNumId w:val="34"/>
  </w:num>
  <w:num w:numId="38">
    <w:abstractNumId w:val="4"/>
  </w:num>
  <w:num w:numId="39">
    <w:abstractNumId w:val="45"/>
  </w:num>
  <w:num w:numId="40">
    <w:abstractNumId w:val="47"/>
  </w:num>
  <w:num w:numId="41">
    <w:abstractNumId w:val="1"/>
  </w:num>
  <w:num w:numId="42">
    <w:abstractNumId w:val="6"/>
  </w:num>
  <w:num w:numId="43">
    <w:abstractNumId w:val="48"/>
  </w:num>
  <w:num w:numId="44">
    <w:abstractNumId w:val="31"/>
  </w:num>
  <w:num w:numId="45">
    <w:abstractNumId w:val="41"/>
  </w:num>
  <w:num w:numId="46">
    <w:abstractNumId w:val="0"/>
  </w:num>
  <w:num w:numId="47">
    <w:abstractNumId w:val="33"/>
  </w:num>
  <w:num w:numId="48">
    <w:abstractNumId w:val="20"/>
  </w:num>
  <w:num w:numId="49">
    <w:abstractNumId w:val="2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E3NzC2MLA0MLJQ0lEKTi0uzszPAykwrAUAkIrTYCwAAAA="/>
  </w:docVars>
  <w:rsids>
    <w:rsidRoot w:val="001B2141"/>
    <w:rsid w:val="000322F1"/>
    <w:rsid w:val="00075578"/>
    <w:rsid w:val="00076C3A"/>
    <w:rsid w:val="00083592"/>
    <w:rsid w:val="000842BF"/>
    <w:rsid w:val="00092AF6"/>
    <w:rsid w:val="000A09AB"/>
    <w:rsid w:val="000A2092"/>
    <w:rsid w:val="000A3590"/>
    <w:rsid w:val="000C40B8"/>
    <w:rsid w:val="000C79BA"/>
    <w:rsid w:val="000D2F2D"/>
    <w:rsid w:val="00104545"/>
    <w:rsid w:val="001120F8"/>
    <w:rsid w:val="001461E1"/>
    <w:rsid w:val="00161F2D"/>
    <w:rsid w:val="00162FB5"/>
    <w:rsid w:val="001733BE"/>
    <w:rsid w:val="00190B9B"/>
    <w:rsid w:val="001956B9"/>
    <w:rsid w:val="001A6610"/>
    <w:rsid w:val="001B2141"/>
    <w:rsid w:val="001B3F7B"/>
    <w:rsid w:val="001B487D"/>
    <w:rsid w:val="001D16DC"/>
    <w:rsid w:val="001D41E3"/>
    <w:rsid w:val="001D5F2E"/>
    <w:rsid w:val="001E0FC5"/>
    <w:rsid w:val="001E2753"/>
    <w:rsid w:val="001F0338"/>
    <w:rsid w:val="001F49F8"/>
    <w:rsid w:val="00203C47"/>
    <w:rsid w:val="00211D18"/>
    <w:rsid w:val="002203D6"/>
    <w:rsid w:val="002260C5"/>
    <w:rsid w:val="00247BBF"/>
    <w:rsid w:val="00256129"/>
    <w:rsid w:val="00275C50"/>
    <w:rsid w:val="00297338"/>
    <w:rsid w:val="002A0165"/>
    <w:rsid w:val="002A09B4"/>
    <w:rsid w:val="002A1983"/>
    <w:rsid w:val="002F0A0F"/>
    <w:rsid w:val="00300075"/>
    <w:rsid w:val="0030559C"/>
    <w:rsid w:val="003060C4"/>
    <w:rsid w:val="003262D5"/>
    <w:rsid w:val="00354057"/>
    <w:rsid w:val="00362F3C"/>
    <w:rsid w:val="0036667F"/>
    <w:rsid w:val="00366779"/>
    <w:rsid w:val="00380F6E"/>
    <w:rsid w:val="0038764D"/>
    <w:rsid w:val="003973E3"/>
    <w:rsid w:val="003B2109"/>
    <w:rsid w:val="003B582A"/>
    <w:rsid w:val="003C6C0C"/>
    <w:rsid w:val="003C6D7C"/>
    <w:rsid w:val="003D4F4E"/>
    <w:rsid w:val="003D5B52"/>
    <w:rsid w:val="003E7F76"/>
    <w:rsid w:val="003F76D2"/>
    <w:rsid w:val="00406591"/>
    <w:rsid w:val="00410AF3"/>
    <w:rsid w:val="00414D69"/>
    <w:rsid w:val="00427F57"/>
    <w:rsid w:val="00436814"/>
    <w:rsid w:val="0045220E"/>
    <w:rsid w:val="0047425E"/>
    <w:rsid w:val="004A3261"/>
    <w:rsid w:val="004A4CCB"/>
    <w:rsid w:val="004A628D"/>
    <w:rsid w:val="004B4B89"/>
    <w:rsid w:val="004C4E0B"/>
    <w:rsid w:val="004D131D"/>
    <w:rsid w:val="004F057A"/>
    <w:rsid w:val="00514E57"/>
    <w:rsid w:val="005326F5"/>
    <w:rsid w:val="00532A29"/>
    <w:rsid w:val="00546FBC"/>
    <w:rsid w:val="005743A3"/>
    <w:rsid w:val="00587DE6"/>
    <w:rsid w:val="005A3C31"/>
    <w:rsid w:val="005B0AAB"/>
    <w:rsid w:val="005B7E99"/>
    <w:rsid w:val="005C4C02"/>
    <w:rsid w:val="005C5AF4"/>
    <w:rsid w:val="005D4CBD"/>
    <w:rsid w:val="005D795A"/>
    <w:rsid w:val="005E28B0"/>
    <w:rsid w:val="005E4E8E"/>
    <w:rsid w:val="005F13C1"/>
    <w:rsid w:val="006207D8"/>
    <w:rsid w:val="00622246"/>
    <w:rsid w:val="00627CA3"/>
    <w:rsid w:val="00644FC3"/>
    <w:rsid w:val="00645074"/>
    <w:rsid w:val="0065166B"/>
    <w:rsid w:val="006608F5"/>
    <w:rsid w:val="00661D0B"/>
    <w:rsid w:val="00671A4B"/>
    <w:rsid w:val="00675C1D"/>
    <w:rsid w:val="006766A5"/>
    <w:rsid w:val="00677C07"/>
    <w:rsid w:val="00685C13"/>
    <w:rsid w:val="00690563"/>
    <w:rsid w:val="00696E04"/>
    <w:rsid w:val="006A523A"/>
    <w:rsid w:val="006E4348"/>
    <w:rsid w:val="006F45EA"/>
    <w:rsid w:val="00701B6B"/>
    <w:rsid w:val="0070210A"/>
    <w:rsid w:val="00712341"/>
    <w:rsid w:val="00714EAB"/>
    <w:rsid w:val="00724084"/>
    <w:rsid w:val="00745E8D"/>
    <w:rsid w:val="0075162C"/>
    <w:rsid w:val="00757EFF"/>
    <w:rsid w:val="00767FBD"/>
    <w:rsid w:val="00770F2C"/>
    <w:rsid w:val="00776CCC"/>
    <w:rsid w:val="00776E27"/>
    <w:rsid w:val="00781C88"/>
    <w:rsid w:val="00782204"/>
    <w:rsid w:val="007838C5"/>
    <w:rsid w:val="00784F1D"/>
    <w:rsid w:val="007925F6"/>
    <w:rsid w:val="00797D85"/>
    <w:rsid w:val="007A1749"/>
    <w:rsid w:val="007B3373"/>
    <w:rsid w:val="007B5153"/>
    <w:rsid w:val="007B5F21"/>
    <w:rsid w:val="007C2973"/>
    <w:rsid w:val="007E0245"/>
    <w:rsid w:val="007E1871"/>
    <w:rsid w:val="007E35F2"/>
    <w:rsid w:val="007E482B"/>
    <w:rsid w:val="007F4514"/>
    <w:rsid w:val="00803F48"/>
    <w:rsid w:val="008110A7"/>
    <w:rsid w:val="0082328D"/>
    <w:rsid w:val="0084609E"/>
    <w:rsid w:val="00852BF4"/>
    <w:rsid w:val="00854BA0"/>
    <w:rsid w:val="00862933"/>
    <w:rsid w:val="00864EB9"/>
    <w:rsid w:val="00874387"/>
    <w:rsid w:val="008843DF"/>
    <w:rsid w:val="008916E0"/>
    <w:rsid w:val="008950A4"/>
    <w:rsid w:val="008A4FE5"/>
    <w:rsid w:val="008A7666"/>
    <w:rsid w:val="008C3DC9"/>
    <w:rsid w:val="008D3C7B"/>
    <w:rsid w:val="008D4C50"/>
    <w:rsid w:val="008E73D4"/>
    <w:rsid w:val="008F484C"/>
    <w:rsid w:val="00900F7C"/>
    <w:rsid w:val="009143DE"/>
    <w:rsid w:val="00916440"/>
    <w:rsid w:val="009338EF"/>
    <w:rsid w:val="009412A7"/>
    <w:rsid w:val="00980FFC"/>
    <w:rsid w:val="009909CD"/>
    <w:rsid w:val="009B09EE"/>
    <w:rsid w:val="009B4698"/>
    <w:rsid w:val="009C3D05"/>
    <w:rsid w:val="009C5F84"/>
    <w:rsid w:val="009D6233"/>
    <w:rsid w:val="009E6380"/>
    <w:rsid w:val="009F19C9"/>
    <w:rsid w:val="00A25076"/>
    <w:rsid w:val="00A3032D"/>
    <w:rsid w:val="00A472DE"/>
    <w:rsid w:val="00A51106"/>
    <w:rsid w:val="00A70A8C"/>
    <w:rsid w:val="00A91C3F"/>
    <w:rsid w:val="00A924DC"/>
    <w:rsid w:val="00AA1A72"/>
    <w:rsid w:val="00AA2E69"/>
    <w:rsid w:val="00AB0FA4"/>
    <w:rsid w:val="00AC48CF"/>
    <w:rsid w:val="00AC5E47"/>
    <w:rsid w:val="00AC67ED"/>
    <w:rsid w:val="00AE53EB"/>
    <w:rsid w:val="00AE7DE4"/>
    <w:rsid w:val="00AF1441"/>
    <w:rsid w:val="00B044CD"/>
    <w:rsid w:val="00B458F7"/>
    <w:rsid w:val="00B5139C"/>
    <w:rsid w:val="00B53C93"/>
    <w:rsid w:val="00B60611"/>
    <w:rsid w:val="00B646B2"/>
    <w:rsid w:val="00B75E17"/>
    <w:rsid w:val="00B77CBD"/>
    <w:rsid w:val="00B91A1C"/>
    <w:rsid w:val="00B940C7"/>
    <w:rsid w:val="00BB2B79"/>
    <w:rsid w:val="00BB5863"/>
    <w:rsid w:val="00BE0872"/>
    <w:rsid w:val="00BE6CE5"/>
    <w:rsid w:val="00BF154F"/>
    <w:rsid w:val="00C11E7C"/>
    <w:rsid w:val="00C14545"/>
    <w:rsid w:val="00C31973"/>
    <w:rsid w:val="00C434DF"/>
    <w:rsid w:val="00C46B90"/>
    <w:rsid w:val="00C66C72"/>
    <w:rsid w:val="00C82327"/>
    <w:rsid w:val="00C91337"/>
    <w:rsid w:val="00C91747"/>
    <w:rsid w:val="00CA36F6"/>
    <w:rsid w:val="00CC2145"/>
    <w:rsid w:val="00CD2C24"/>
    <w:rsid w:val="00CD2DEC"/>
    <w:rsid w:val="00CD4EF2"/>
    <w:rsid w:val="00CD5BE5"/>
    <w:rsid w:val="00CE5BCB"/>
    <w:rsid w:val="00CF1D50"/>
    <w:rsid w:val="00D14F9D"/>
    <w:rsid w:val="00D2057E"/>
    <w:rsid w:val="00D20B9C"/>
    <w:rsid w:val="00D257AF"/>
    <w:rsid w:val="00D321C2"/>
    <w:rsid w:val="00D41591"/>
    <w:rsid w:val="00D41EFB"/>
    <w:rsid w:val="00D64E47"/>
    <w:rsid w:val="00D74F17"/>
    <w:rsid w:val="00D900FB"/>
    <w:rsid w:val="00D95C16"/>
    <w:rsid w:val="00DB28A5"/>
    <w:rsid w:val="00DD7B22"/>
    <w:rsid w:val="00E14343"/>
    <w:rsid w:val="00E21342"/>
    <w:rsid w:val="00E52D0E"/>
    <w:rsid w:val="00E5567A"/>
    <w:rsid w:val="00E62E7F"/>
    <w:rsid w:val="00E669EE"/>
    <w:rsid w:val="00E739C2"/>
    <w:rsid w:val="00E84E5D"/>
    <w:rsid w:val="00E870CA"/>
    <w:rsid w:val="00E96DDE"/>
    <w:rsid w:val="00EB44FE"/>
    <w:rsid w:val="00EB63B0"/>
    <w:rsid w:val="00EC1BC1"/>
    <w:rsid w:val="00EC2FF8"/>
    <w:rsid w:val="00ED38EB"/>
    <w:rsid w:val="00ED47CB"/>
    <w:rsid w:val="00EF561E"/>
    <w:rsid w:val="00F010F1"/>
    <w:rsid w:val="00F12067"/>
    <w:rsid w:val="00F20931"/>
    <w:rsid w:val="00F24EBB"/>
    <w:rsid w:val="00F35BE3"/>
    <w:rsid w:val="00F3783E"/>
    <w:rsid w:val="00F40A18"/>
    <w:rsid w:val="00F41203"/>
    <w:rsid w:val="00F55221"/>
    <w:rsid w:val="00F56DB3"/>
    <w:rsid w:val="00F621B5"/>
    <w:rsid w:val="00F7360E"/>
    <w:rsid w:val="00F82145"/>
    <w:rsid w:val="00F95852"/>
    <w:rsid w:val="00FA41EA"/>
    <w:rsid w:val="00FD5DCD"/>
    <w:rsid w:val="00FD7D61"/>
    <w:rsid w:val="00FE08B5"/>
    <w:rsid w:val="00FE2EE0"/>
    <w:rsid w:val="00FF020C"/>
    <w:rsid w:val="00FF5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CDCD4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1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45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A93429"/>
    <w:rsid w:val="00BD4B9E"/>
    <w:rsid w:val="00F34266"/>
    <w:rsid w:val="00F8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9B65A92-04FB-452B-9BB9-4CE42C238D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2</cp:revision>
  <cp:lastPrinted>2015-05-28T22:43:00Z</cp:lastPrinted>
  <dcterms:created xsi:type="dcterms:W3CDTF">2018-09-19T17:22:00Z</dcterms:created>
  <dcterms:modified xsi:type="dcterms:W3CDTF">2021-11-22T11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